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35C7CA" w14:textId="4370B87A" w:rsidR="009B00C8" w:rsidRDefault="009B00C8" w:rsidP="009B00C8"/>
    <w:p w14:paraId="0E9EE40C" w14:textId="176A4218" w:rsidR="00794312" w:rsidRDefault="009775EB">
      <w:r>
        <w:rPr>
          <w:noProof/>
        </w:rPr>
        <mc:AlternateContent>
          <mc:Choice Requires="wps">
            <w:drawing>
              <wp:anchor distT="0" distB="0" distL="114300" distR="114300" simplePos="0" relativeHeight="251659264" behindDoc="0" locked="0" layoutInCell="1" allowOverlap="1" wp14:anchorId="37059FF6" wp14:editId="24C3226A">
                <wp:simplePos x="0" y="0"/>
                <wp:positionH relativeFrom="column">
                  <wp:posOffset>292100</wp:posOffset>
                </wp:positionH>
                <wp:positionV relativeFrom="paragraph">
                  <wp:posOffset>1141095</wp:posOffset>
                </wp:positionV>
                <wp:extent cx="6769100" cy="29724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6769100" cy="297243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Style w:val="TableGrid"/>
                              <w:tblW w:w="4895" w:type="pct"/>
                              <w:tblLook w:val="04A0" w:firstRow="1" w:lastRow="0" w:firstColumn="1" w:lastColumn="0" w:noHBand="0" w:noVBand="1"/>
                            </w:tblPr>
                            <w:tblGrid>
                              <w:gridCol w:w="1908"/>
                              <w:gridCol w:w="5761"/>
                              <w:gridCol w:w="2711"/>
                            </w:tblGrid>
                            <w:tr w:rsidR="009E7627" w14:paraId="66C06F7F" w14:textId="77777777" w:rsidTr="000A3374">
                              <w:tc>
                                <w:tcPr>
                                  <w:tcW w:w="919" w:type="pct"/>
                                  <w:shd w:val="clear" w:color="auto" w:fill="3A4A77"/>
                                </w:tcPr>
                                <w:p w14:paraId="00EBD899" w14:textId="77777777" w:rsidR="009E7627" w:rsidRPr="00C211F0" w:rsidRDefault="009E7627" w:rsidP="009B00C8">
                                  <w:pPr>
                                    <w:rPr>
                                      <w:rFonts w:ascii="Arial" w:hAnsi="Arial" w:cs="Arial"/>
                                      <w:b/>
                                      <w:color w:val="FFFFFF"/>
                                    </w:rPr>
                                  </w:pPr>
                                </w:p>
                              </w:tc>
                              <w:tc>
                                <w:tcPr>
                                  <w:tcW w:w="2775" w:type="pct"/>
                                  <w:shd w:val="clear" w:color="auto" w:fill="3A4A77"/>
                                  <w:vAlign w:val="center"/>
                                </w:tcPr>
                                <w:p w14:paraId="72E10E91" w14:textId="7A0DBFF7" w:rsidR="009E7627" w:rsidRPr="00C211F0" w:rsidRDefault="009E7627" w:rsidP="009B00C8">
                                  <w:pPr>
                                    <w:jc w:val="center"/>
                                    <w:rPr>
                                      <w:rFonts w:ascii="Arial" w:hAnsi="Arial" w:cs="Arial"/>
                                      <w:b/>
                                      <w:color w:val="FFFFFF"/>
                                      <w:sz w:val="22"/>
                                      <w:szCs w:val="22"/>
                                    </w:rPr>
                                  </w:pPr>
                                  <w:r w:rsidRPr="00C211F0">
                                    <w:rPr>
                                      <w:rFonts w:ascii="Arial" w:hAnsi="Arial" w:cs="Arial"/>
                                      <w:b/>
                                      <w:color w:val="FFFFFF"/>
                                      <w:sz w:val="22"/>
                                      <w:szCs w:val="22"/>
                                    </w:rPr>
                                    <w:t>Skill</w:t>
                                  </w:r>
                                </w:p>
                              </w:tc>
                              <w:tc>
                                <w:tcPr>
                                  <w:tcW w:w="1306" w:type="pct"/>
                                  <w:shd w:val="clear" w:color="auto" w:fill="3A4A77"/>
                                  <w:vAlign w:val="center"/>
                                </w:tcPr>
                                <w:p w14:paraId="3EF8B83A" w14:textId="7C8A4F8D" w:rsidR="009E7627" w:rsidRPr="00C211F0" w:rsidRDefault="009E7627" w:rsidP="009B00C8">
                                  <w:pPr>
                                    <w:jc w:val="center"/>
                                    <w:rPr>
                                      <w:rFonts w:ascii="Arial" w:hAnsi="Arial" w:cs="Arial"/>
                                      <w:b/>
                                      <w:color w:val="FFFFFF"/>
                                      <w:sz w:val="22"/>
                                      <w:szCs w:val="22"/>
                                    </w:rPr>
                                  </w:pPr>
                                  <w:r w:rsidRPr="00C211F0">
                                    <w:rPr>
                                      <w:rFonts w:ascii="Arial" w:hAnsi="Arial" w:cs="Arial"/>
                                      <w:b/>
                                      <w:color w:val="FFFFFF"/>
                                      <w:sz w:val="22"/>
                                      <w:szCs w:val="22"/>
                                    </w:rPr>
                                    <w:t>Personal &amp; Social Responsibility (PSR)</w:t>
                                  </w:r>
                                </w:p>
                              </w:tc>
                            </w:tr>
                            <w:tr w:rsidR="009E7627" w14:paraId="6E6103C8" w14:textId="77777777" w:rsidTr="000A3374">
                              <w:tc>
                                <w:tcPr>
                                  <w:tcW w:w="919" w:type="pct"/>
                                  <w:shd w:val="clear" w:color="auto" w:fill="3A4A77"/>
                                  <w:vAlign w:val="center"/>
                                </w:tcPr>
                                <w:p w14:paraId="07E48B64" w14:textId="77777777" w:rsidR="009E7627" w:rsidRPr="00C211F0" w:rsidRDefault="009E7627" w:rsidP="009B00C8">
                                  <w:pPr>
                                    <w:jc w:val="center"/>
                                    <w:rPr>
                                      <w:rFonts w:ascii="Arial" w:hAnsi="Arial" w:cs="Arial"/>
                                      <w:color w:val="FFFFFF"/>
                                      <w:sz w:val="20"/>
                                      <w:szCs w:val="20"/>
                                    </w:rPr>
                                  </w:pPr>
                                  <w:r w:rsidRPr="00C211F0">
                                    <w:rPr>
                                      <w:rFonts w:ascii="Arial" w:hAnsi="Arial" w:cs="Arial"/>
                                      <w:color w:val="FFFFFF"/>
                                      <w:sz w:val="20"/>
                                      <w:szCs w:val="20"/>
                                    </w:rPr>
                                    <w:t>Proficient</w:t>
                                  </w:r>
                                </w:p>
                                <w:p w14:paraId="7F824096" w14:textId="65C43625" w:rsidR="009E7627" w:rsidRPr="00C211F0" w:rsidRDefault="009E7627" w:rsidP="009B00C8">
                                  <w:pPr>
                                    <w:jc w:val="center"/>
                                    <w:rPr>
                                      <w:b/>
                                      <w:color w:val="FFFFFF"/>
                                    </w:rPr>
                                  </w:pPr>
                                  <w:r w:rsidRPr="00C211F0">
                                    <w:rPr>
                                      <w:rFonts w:ascii="Arial" w:hAnsi="Arial" w:cs="Arial"/>
                                      <w:b/>
                                      <w:color w:val="FFFFFF"/>
                                      <w:sz w:val="20"/>
                                      <w:szCs w:val="20"/>
                                    </w:rPr>
                                    <w:t>4</w:t>
                                  </w:r>
                                </w:p>
                              </w:tc>
                              <w:tc>
                                <w:tcPr>
                                  <w:tcW w:w="2775" w:type="pct"/>
                                  <w:vAlign w:val="center"/>
                                </w:tcPr>
                                <w:p w14:paraId="42F4B872" w14:textId="7D72DAE4" w:rsidR="009E7627" w:rsidRDefault="008D2818" w:rsidP="009B00C8">
                                  <w:r>
                                    <w:rPr>
                                      <w:rFonts w:ascii="Arial" w:hAnsi="Arial" w:cs="Arial"/>
                                      <w:sz w:val="20"/>
                                      <w:szCs w:val="22"/>
                                    </w:rPr>
                                    <w:t xml:space="preserve">Consistently demonstrates locomotor skills and scooter movements in combination with the movement concept of pathways through open space. Fully participates in group discussion with an interest and understanding of how human activities impact the estuary ecosystem. </w:t>
                                  </w:r>
                                </w:p>
                              </w:tc>
                              <w:tc>
                                <w:tcPr>
                                  <w:tcW w:w="1306" w:type="pct"/>
                                  <w:vAlign w:val="center"/>
                                </w:tcPr>
                                <w:p w14:paraId="4154D44A" w14:textId="39F63667" w:rsidR="009E7627" w:rsidRDefault="009E7627" w:rsidP="009B00C8">
                                  <w:r w:rsidRPr="00E51C26">
                                    <w:rPr>
                                      <w:rFonts w:ascii="Arial" w:hAnsi="Arial" w:cs="Arial"/>
                                      <w:sz w:val="20"/>
                                      <w:szCs w:val="22"/>
                                    </w:rPr>
                                    <w:t>Con</w:t>
                                  </w:r>
                                  <w:r w:rsidR="00AF1E9C">
                                    <w:rPr>
                                      <w:rFonts w:ascii="Arial" w:hAnsi="Arial" w:cs="Arial"/>
                                      <w:sz w:val="20"/>
                                      <w:szCs w:val="22"/>
                                    </w:rPr>
                                    <w:t>ducts herself/himself safely &amp;</w:t>
                                  </w:r>
                                  <w:r w:rsidRPr="00E51C26">
                                    <w:rPr>
                                      <w:rFonts w:ascii="Arial" w:hAnsi="Arial" w:cs="Arial"/>
                                      <w:sz w:val="20"/>
                                      <w:szCs w:val="22"/>
                                    </w:rPr>
                                    <w:t xml:space="preserve"> with consideration for others.</w:t>
                                  </w:r>
                                  <w:r w:rsidR="008D2818">
                                    <w:rPr>
                                      <w:rFonts w:ascii="Arial" w:hAnsi="Arial" w:cs="Arial"/>
                                      <w:sz w:val="20"/>
                                      <w:szCs w:val="22"/>
                                    </w:rPr>
                                    <w:t xml:space="preserve"> Follows all scooter safety rules.</w:t>
                                  </w:r>
                                </w:p>
                              </w:tc>
                            </w:tr>
                            <w:tr w:rsidR="009E7627" w14:paraId="2E220BCB" w14:textId="77777777" w:rsidTr="000A3374">
                              <w:tc>
                                <w:tcPr>
                                  <w:tcW w:w="919" w:type="pct"/>
                                  <w:shd w:val="clear" w:color="auto" w:fill="3A4A77"/>
                                  <w:vAlign w:val="center"/>
                                </w:tcPr>
                                <w:p w14:paraId="3EA5D90A" w14:textId="77777777" w:rsidR="009E7627" w:rsidRPr="00C211F0" w:rsidRDefault="009E7627" w:rsidP="009B00C8">
                                  <w:pPr>
                                    <w:jc w:val="center"/>
                                    <w:rPr>
                                      <w:rFonts w:ascii="Arial" w:hAnsi="Arial" w:cs="Arial"/>
                                      <w:color w:val="FFFFFF"/>
                                      <w:sz w:val="20"/>
                                      <w:szCs w:val="20"/>
                                    </w:rPr>
                                  </w:pPr>
                                  <w:r w:rsidRPr="00C211F0">
                                    <w:rPr>
                                      <w:rFonts w:ascii="Arial" w:hAnsi="Arial" w:cs="Arial"/>
                                      <w:color w:val="FFFFFF"/>
                                      <w:sz w:val="20"/>
                                      <w:szCs w:val="20"/>
                                    </w:rPr>
                                    <w:t>Competent</w:t>
                                  </w:r>
                                </w:p>
                                <w:p w14:paraId="1ADAF4E3" w14:textId="7B842E8B" w:rsidR="009E7627" w:rsidRPr="00C211F0" w:rsidRDefault="009E7627" w:rsidP="009B00C8">
                                  <w:pPr>
                                    <w:jc w:val="center"/>
                                    <w:rPr>
                                      <w:b/>
                                      <w:color w:val="FFFFFF"/>
                                    </w:rPr>
                                  </w:pPr>
                                  <w:r w:rsidRPr="00C211F0">
                                    <w:rPr>
                                      <w:rFonts w:ascii="Arial" w:hAnsi="Arial" w:cs="Arial"/>
                                      <w:b/>
                                      <w:color w:val="FFFFFF"/>
                                      <w:sz w:val="20"/>
                                      <w:szCs w:val="20"/>
                                    </w:rPr>
                                    <w:t>3</w:t>
                                  </w:r>
                                </w:p>
                              </w:tc>
                              <w:tc>
                                <w:tcPr>
                                  <w:tcW w:w="2775" w:type="pct"/>
                                  <w:vAlign w:val="center"/>
                                </w:tcPr>
                                <w:p w14:paraId="5CF16B39" w14:textId="3E2C20F1" w:rsidR="009E7627" w:rsidRDefault="008D2818" w:rsidP="009B00C8">
                                  <w:r>
                                    <w:rPr>
                                      <w:rFonts w:ascii="Arial" w:hAnsi="Arial" w:cs="Arial"/>
                                      <w:sz w:val="20"/>
                                      <w:szCs w:val="22"/>
                                    </w:rPr>
                                    <w:t>Demonstrates locomotor skills and scooter movements in combination with the movement concept of pathways through open space. Provides input and actively listens during group discussion with an interest and understanding of how human activities impact the estuary ecosystem.</w:t>
                                  </w:r>
                                </w:p>
                              </w:tc>
                              <w:tc>
                                <w:tcPr>
                                  <w:tcW w:w="1306" w:type="pct"/>
                                  <w:vAlign w:val="center"/>
                                </w:tcPr>
                                <w:p w14:paraId="34AB63D7" w14:textId="6BAB7A98" w:rsidR="009E7627" w:rsidRDefault="009E7627" w:rsidP="009B00C8">
                                  <w:r w:rsidRPr="00E51C26">
                                    <w:rPr>
                                      <w:rFonts w:ascii="Arial" w:hAnsi="Arial" w:cs="Arial"/>
                                      <w:sz w:val="20"/>
                                      <w:szCs w:val="22"/>
                                    </w:rPr>
                                    <w:t>Conducts herself/himself safely without disrupting the learning environment.</w:t>
                                  </w:r>
                                  <w:r w:rsidR="008D2818">
                                    <w:rPr>
                                      <w:rFonts w:ascii="Arial" w:hAnsi="Arial" w:cs="Arial"/>
                                      <w:sz w:val="20"/>
                                      <w:szCs w:val="22"/>
                                    </w:rPr>
                                    <w:t xml:space="preserve"> Follows all</w:t>
                                  </w:r>
                                  <w:bookmarkStart w:id="0" w:name="_GoBack"/>
                                  <w:bookmarkEnd w:id="0"/>
                                  <w:r w:rsidR="008D2818">
                                    <w:rPr>
                                      <w:rFonts w:ascii="Arial" w:hAnsi="Arial" w:cs="Arial"/>
                                      <w:sz w:val="20"/>
                                      <w:szCs w:val="22"/>
                                    </w:rPr>
                                    <w:t xml:space="preserve"> scooter safety rules.</w:t>
                                  </w:r>
                                </w:p>
                              </w:tc>
                            </w:tr>
                            <w:tr w:rsidR="009E7627" w14:paraId="3ED9D23C" w14:textId="77777777" w:rsidTr="000A3374">
                              <w:tc>
                                <w:tcPr>
                                  <w:tcW w:w="919" w:type="pct"/>
                                  <w:shd w:val="clear" w:color="auto" w:fill="3A4A77"/>
                                  <w:vAlign w:val="center"/>
                                </w:tcPr>
                                <w:p w14:paraId="63CC6A22" w14:textId="77777777" w:rsidR="009E7627" w:rsidRPr="00C211F0" w:rsidRDefault="009E7627" w:rsidP="009B00C8">
                                  <w:pPr>
                                    <w:jc w:val="center"/>
                                    <w:rPr>
                                      <w:rFonts w:ascii="Arial" w:hAnsi="Arial" w:cs="Arial"/>
                                      <w:color w:val="FFFFFF"/>
                                      <w:sz w:val="20"/>
                                      <w:szCs w:val="20"/>
                                    </w:rPr>
                                  </w:pPr>
                                  <w:r w:rsidRPr="00C211F0">
                                    <w:rPr>
                                      <w:rFonts w:ascii="Arial" w:hAnsi="Arial" w:cs="Arial"/>
                                      <w:color w:val="FFFFFF"/>
                                      <w:sz w:val="20"/>
                                      <w:szCs w:val="20"/>
                                    </w:rPr>
                                    <w:t>Lacks</w:t>
                                  </w:r>
                                </w:p>
                                <w:p w14:paraId="34108520" w14:textId="77777777" w:rsidR="009E7627" w:rsidRPr="00C211F0" w:rsidRDefault="009E7627" w:rsidP="009B00C8">
                                  <w:pPr>
                                    <w:jc w:val="center"/>
                                    <w:rPr>
                                      <w:rFonts w:ascii="Arial" w:hAnsi="Arial" w:cs="Arial"/>
                                      <w:color w:val="FFFFFF"/>
                                      <w:sz w:val="20"/>
                                      <w:szCs w:val="20"/>
                                    </w:rPr>
                                  </w:pPr>
                                  <w:r w:rsidRPr="00C211F0">
                                    <w:rPr>
                                      <w:rFonts w:ascii="Arial" w:hAnsi="Arial" w:cs="Arial"/>
                                      <w:color w:val="FFFFFF"/>
                                      <w:sz w:val="20"/>
                                      <w:szCs w:val="20"/>
                                    </w:rPr>
                                    <w:t>Competence</w:t>
                                  </w:r>
                                </w:p>
                                <w:p w14:paraId="6B2B38AB" w14:textId="78CFF03E" w:rsidR="009E7627" w:rsidRPr="00C211F0" w:rsidRDefault="009E7627" w:rsidP="009B00C8">
                                  <w:pPr>
                                    <w:jc w:val="center"/>
                                    <w:rPr>
                                      <w:b/>
                                      <w:color w:val="FFFFFF"/>
                                    </w:rPr>
                                  </w:pPr>
                                  <w:r w:rsidRPr="00C211F0">
                                    <w:rPr>
                                      <w:rFonts w:ascii="Arial" w:hAnsi="Arial" w:cs="Arial"/>
                                      <w:b/>
                                      <w:color w:val="FFFFFF"/>
                                      <w:sz w:val="20"/>
                                      <w:szCs w:val="20"/>
                                    </w:rPr>
                                    <w:t>2</w:t>
                                  </w:r>
                                </w:p>
                              </w:tc>
                              <w:tc>
                                <w:tcPr>
                                  <w:tcW w:w="2775" w:type="pct"/>
                                  <w:vAlign w:val="center"/>
                                </w:tcPr>
                                <w:p w14:paraId="7429F4B9" w14:textId="33DC3963" w:rsidR="009E7627" w:rsidRDefault="008D2818" w:rsidP="009B00C8">
                                  <w:r>
                                    <w:rPr>
                                      <w:rFonts w:ascii="Arial" w:hAnsi="Arial" w:cs="Arial"/>
                                      <w:sz w:val="20"/>
                                      <w:szCs w:val="22"/>
                                    </w:rPr>
                                    <w:t xml:space="preserve">Has difficulty demonstrating movement in combination </w:t>
                                  </w:r>
                                  <w:r w:rsidR="00846F69">
                                    <w:rPr>
                                      <w:rFonts w:ascii="Arial" w:hAnsi="Arial" w:cs="Arial"/>
                                      <w:sz w:val="20"/>
                                      <w:szCs w:val="22"/>
                                    </w:rPr>
                                    <w:t>with the movement concept of pathways through open space. Has difficulty participating in group discussion and lack</w:t>
                                  </w:r>
                                  <w:r w:rsidR="003057B0">
                                    <w:rPr>
                                      <w:rFonts w:ascii="Arial" w:hAnsi="Arial" w:cs="Arial"/>
                                      <w:sz w:val="20"/>
                                      <w:szCs w:val="22"/>
                                    </w:rPr>
                                    <w:t>s</w:t>
                                  </w:r>
                                  <w:r w:rsidR="00846F69">
                                    <w:rPr>
                                      <w:rFonts w:ascii="Arial" w:hAnsi="Arial" w:cs="Arial"/>
                                      <w:sz w:val="20"/>
                                      <w:szCs w:val="22"/>
                                    </w:rPr>
                                    <w:t xml:space="preserve"> interest and understanding of how human activity impacts estuaries.</w:t>
                                  </w:r>
                                </w:p>
                              </w:tc>
                              <w:tc>
                                <w:tcPr>
                                  <w:tcW w:w="1306" w:type="pct"/>
                                  <w:vAlign w:val="center"/>
                                </w:tcPr>
                                <w:p w14:paraId="089E601C" w14:textId="175E7A59" w:rsidR="009E7627" w:rsidRDefault="009E7627" w:rsidP="009B00C8">
                                  <w:r w:rsidRPr="00E51C26">
                                    <w:rPr>
                                      <w:rFonts w:ascii="Arial" w:hAnsi="Arial" w:cs="Arial"/>
                                      <w:sz w:val="20"/>
                                      <w:szCs w:val="22"/>
                                    </w:rPr>
                                    <w:t>Occasionally creates unsafe situations</w:t>
                                  </w:r>
                                  <w:r w:rsidR="008D2818">
                                    <w:rPr>
                                      <w:rFonts w:ascii="Arial" w:hAnsi="Arial" w:cs="Arial"/>
                                      <w:sz w:val="20"/>
                                      <w:szCs w:val="22"/>
                                    </w:rPr>
                                    <w:t>. Needs scooter safety reminders.</w:t>
                                  </w:r>
                                </w:p>
                              </w:tc>
                            </w:tr>
                            <w:tr w:rsidR="009E7627" w14:paraId="7FF1CB35" w14:textId="77777777" w:rsidTr="000A3374">
                              <w:tc>
                                <w:tcPr>
                                  <w:tcW w:w="919" w:type="pct"/>
                                  <w:shd w:val="clear" w:color="auto" w:fill="3A4A77"/>
                                  <w:vAlign w:val="center"/>
                                </w:tcPr>
                                <w:p w14:paraId="5AEFA67B" w14:textId="77777777" w:rsidR="009E7627" w:rsidRPr="00C211F0" w:rsidRDefault="009E7627" w:rsidP="009B00C8">
                                  <w:pPr>
                                    <w:jc w:val="center"/>
                                    <w:rPr>
                                      <w:rFonts w:ascii="Arial" w:hAnsi="Arial" w:cs="Arial"/>
                                      <w:color w:val="FFFFFF"/>
                                      <w:sz w:val="20"/>
                                      <w:szCs w:val="20"/>
                                    </w:rPr>
                                  </w:pPr>
                                  <w:r w:rsidRPr="00C211F0">
                                    <w:rPr>
                                      <w:rFonts w:ascii="Arial" w:hAnsi="Arial" w:cs="Arial"/>
                                      <w:color w:val="FFFFFF"/>
                                      <w:sz w:val="20"/>
                                      <w:szCs w:val="20"/>
                                    </w:rPr>
                                    <w:t>Well Below Competence</w:t>
                                  </w:r>
                                </w:p>
                                <w:p w14:paraId="45632D40" w14:textId="36D2ACC7" w:rsidR="009E7627" w:rsidRPr="00C211F0" w:rsidRDefault="009E7627" w:rsidP="009B00C8">
                                  <w:pPr>
                                    <w:jc w:val="center"/>
                                    <w:rPr>
                                      <w:b/>
                                      <w:color w:val="FFFFFF"/>
                                    </w:rPr>
                                  </w:pPr>
                                  <w:r w:rsidRPr="00C211F0">
                                    <w:rPr>
                                      <w:rFonts w:ascii="Arial" w:hAnsi="Arial" w:cs="Arial"/>
                                      <w:b/>
                                      <w:color w:val="FFFFFF"/>
                                      <w:sz w:val="20"/>
                                      <w:szCs w:val="20"/>
                                    </w:rPr>
                                    <w:t>1</w:t>
                                  </w:r>
                                </w:p>
                              </w:tc>
                              <w:tc>
                                <w:tcPr>
                                  <w:tcW w:w="2775" w:type="pct"/>
                                  <w:vAlign w:val="center"/>
                                </w:tcPr>
                                <w:p w14:paraId="08CBC7D8" w14:textId="3F838265" w:rsidR="009E7627" w:rsidRDefault="008D2818" w:rsidP="009B00C8">
                                  <w:r>
                                    <w:rPr>
                                      <w:rFonts w:ascii="Arial" w:hAnsi="Arial" w:cs="Arial"/>
                                      <w:sz w:val="20"/>
                                      <w:szCs w:val="22"/>
                                    </w:rPr>
                                    <w:t>Displays unsatisfactory effort toward skill development.</w:t>
                                  </w:r>
                                </w:p>
                              </w:tc>
                              <w:tc>
                                <w:tcPr>
                                  <w:tcW w:w="1306" w:type="pct"/>
                                  <w:vAlign w:val="center"/>
                                </w:tcPr>
                                <w:p w14:paraId="0CBE69E9" w14:textId="707EC2A3" w:rsidR="009E7627" w:rsidRDefault="009E7627" w:rsidP="009B00C8">
                                  <w:r w:rsidRPr="00E51C26">
                                    <w:rPr>
                                      <w:rFonts w:ascii="Arial" w:hAnsi="Arial" w:cs="Arial"/>
                                      <w:sz w:val="20"/>
                                      <w:szCs w:val="22"/>
                                    </w:rPr>
                                    <w:t>Often breaks safety rules and disrupts the learning environment.</w:t>
                                  </w:r>
                                </w:p>
                              </w:tc>
                            </w:tr>
                          </w:tbl>
                          <w:p w14:paraId="281711BA" w14:textId="77777777" w:rsidR="009E7627" w:rsidRDefault="009E7627" w:rsidP="009B00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059FF6" id="_x0000_t202" coordsize="21600,21600" o:spt="202" path="m,l,21600r21600,l21600,xe">
                <v:stroke joinstyle="miter"/>
                <v:path gradientshapeok="t" o:connecttype="rect"/>
              </v:shapetype>
              <v:shape id="Text Box 2" o:spid="_x0000_s1026" type="#_x0000_t202" style="position:absolute;margin-left:23pt;margin-top:89.85pt;width:533pt;height:234.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" filled="f" stroked="f">
                <v:textbox>
                  <w:txbxContent>
                    <w:tbl>
                      <w:tblPr>
                        <w:tblStyle w:val="TableGrid"/>
                        <w:tblW w:w="4895" w:type="pct"/>
                        <w:tblLook w:val="04A0" w:firstRow="1" w:lastRow="0" w:firstColumn="1" w:lastColumn="0" w:noHBand="0" w:noVBand="1"/>
                      </w:tblPr>
                      <w:tblGrid>
                        <w:gridCol w:w="1908"/>
                        <w:gridCol w:w="5761"/>
                        <w:gridCol w:w="2711"/>
                      </w:tblGrid>
                      <w:tr w:rsidR="009E7627" w14:paraId="66C06F7F" w14:textId="77777777" w:rsidTr="000A3374">
                        <w:tc>
                          <w:tcPr>
                            <w:tcW w:w="919" w:type="pct"/>
                            <w:shd w:val="clear" w:color="auto" w:fill="3A4A77"/>
                          </w:tcPr>
                          <w:p w14:paraId="00EBD899" w14:textId="77777777" w:rsidR="009E7627" w:rsidRPr="00C211F0" w:rsidRDefault="009E7627" w:rsidP="009B00C8">
                            <w:pPr>
                              <w:rPr>
                                <w:rFonts w:ascii="Arial" w:hAnsi="Arial" w:cs="Arial"/>
                                <w:b/>
                                <w:color w:val="FFFFFF"/>
                              </w:rPr>
                            </w:pPr>
                          </w:p>
                        </w:tc>
                        <w:tc>
                          <w:tcPr>
                            <w:tcW w:w="2775" w:type="pct"/>
                            <w:shd w:val="clear" w:color="auto" w:fill="3A4A77"/>
                            <w:vAlign w:val="center"/>
                          </w:tcPr>
                          <w:p w14:paraId="72E10E91" w14:textId="7A0DBFF7" w:rsidR="009E7627" w:rsidRPr="00C211F0" w:rsidRDefault="009E7627" w:rsidP="009B00C8">
                            <w:pPr>
                              <w:jc w:val="center"/>
                              <w:rPr>
                                <w:rFonts w:ascii="Arial" w:hAnsi="Arial" w:cs="Arial"/>
                                <w:b/>
                                <w:color w:val="FFFFFF"/>
                                <w:sz w:val="22"/>
                                <w:szCs w:val="22"/>
                              </w:rPr>
                            </w:pPr>
                            <w:r w:rsidRPr="00C211F0">
                              <w:rPr>
                                <w:rFonts w:ascii="Arial" w:hAnsi="Arial" w:cs="Arial"/>
                                <w:b/>
                                <w:color w:val="FFFFFF"/>
                                <w:sz w:val="22"/>
                                <w:szCs w:val="22"/>
                              </w:rPr>
                              <w:t>Skill</w:t>
                            </w:r>
                          </w:p>
                        </w:tc>
                        <w:tc>
                          <w:tcPr>
                            <w:tcW w:w="1306" w:type="pct"/>
                            <w:shd w:val="clear" w:color="auto" w:fill="3A4A77"/>
                            <w:vAlign w:val="center"/>
                          </w:tcPr>
                          <w:p w14:paraId="3EF8B83A" w14:textId="7C8A4F8D" w:rsidR="009E7627" w:rsidRPr="00C211F0" w:rsidRDefault="009E7627" w:rsidP="009B00C8">
                            <w:pPr>
                              <w:jc w:val="center"/>
                              <w:rPr>
                                <w:rFonts w:ascii="Arial" w:hAnsi="Arial" w:cs="Arial"/>
                                <w:b/>
                                <w:color w:val="FFFFFF"/>
                                <w:sz w:val="22"/>
                                <w:szCs w:val="22"/>
                              </w:rPr>
                            </w:pPr>
                            <w:r w:rsidRPr="00C211F0">
                              <w:rPr>
                                <w:rFonts w:ascii="Arial" w:hAnsi="Arial" w:cs="Arial"/>
                                <w:b/>
                                <w:color w:val="FFFFFF"/>
                                <w:sz w:val="22"/>
                                <w:szCs w:val="22"/>
                              </w:rPr>
                              <w:t>Personal &amp; Social Responsibility (PSR)</w:t>
                            </w:r>
                          </w:p>
                        </w:tc>
                      </w:tr>
                      <w:tr w:rsidR="009E7627" w14:paraId="6E6103C8" w14:textId="77777777" w:rsidTr="000A3374">
                        <w:tc>
                          <w:tcPr>
                            <w:tcW w:w="919" w:type="pct"/>
                            <w:shd w:val="clear" w:color="auto" w:fill="3A4A77"/>
                            <w:vAlign w:val="center"/>
                          </w:tcPr>
                          <w:p w14:paraId="07E48B64" w14:textId="77777777" w:rsidR="009E7627" w:rsidRPr="00C211F0" w:rsidRDefault="009E7627" w:rsidP="009B00C8">
                            <w:pPr>
                              <w:jc w:val="center"/>
                              <w:rPr>
                                <w:rFonts w:ascii="Arial" w:hAnsi="Arial" w:cs="Arial"/>
                                <w:color w:val="FFFFFF"/>
                                <w:sz w:val="20"/>
                                <w:szCs w:val="20"/>
                              </w:rPr>
                            </w:pPr>
                            <w:r w:rsidRPr="00C211F0">
                              <w:rPr>
                                <w:rFonts w:ascii="Arial" w:hAnsi="Arial" w:cs="Arial"/>
                                <w:color w:val="FFFFFF"/>
                                <w:sz w:val="20"/>
                                <w:szCs w:val="20"/>
                              </w:rPr>
                              <w:t>Proficient</w:t>
                            </w:r>
                          </w:p>
                          <w:p w14:paraId="7F824096" w14:textId="65C43625" w:rsidR="009E7627" w:rsidRPr="00C211F0" w:rsidRDefault="009E7627" w:rsidP="009B00C8">
                            <w:pPr>
                              <w:jc w:val="center"/>
                              <w:rPr>
                                <w:b/>
                                <w:color w:val="FFFFFF"/>
                              </w:rPr>
                            </w:pPr>
                            <w:r w:rsidRPr="00C211F0">
                              <w:rPr>
                                <w:rFonts w:ascii="Arial" w:hAnsi="Arial" w:cs="Arial"/>
                                <w:b/>
                                <w:color w:val="FFFFFF"/>
                                <w:sz w:val="20"/>
                                <w:szCs w:val="20"/>
                              </w:rPr>
                              <w:t>4</w:t>
                            </w:r>
                          </w:p>
                        </w:tc>
                        <w:tc>
                          <w:tcPr>
                            <w:tcW w:w="2775" w:type="pct"/>
                            <w:vAlign w:val="center"/>
                          </w:tcPr>
                          <w:p w14:paraId="42F4B872" w14:textId="7D72DAE4" w:rsidR="009E7627" w:rsidRDefault="008D2818" w:rsidP="009B00C8">
                            <w:r>
                              <w:rPr>
                                <w:rFonts w:ascii="Arial" w:hAnsi="Arial" w:cs="Arial"/>
                                <w:sz w:val="20"/>
                                <w:szCs w:val="22"/>
                              </w:rPr>
                              <w:t xml:space="preserve">Consistently demonstrates locomotor skills and scooter movements in combination with the movement concept of pathways through open space. Fully participates in group discussion with an interest and understanding of how human activities impact the estuary ecosystem. </w:t>
                            </w:r>
                          </w:p>
                        </w:tc>
                        <w:tc>
                          <w:tcPr>
                            <w:tcW w:w="1306" w:type="pct"/>
                            <w:vAlign w:val="center"/>
                          </w:tcPr>
                          <w:p w14:paraId="4154D44A" w14:textId="39F63667" w:rsidR="009E7627" w:rsidRDefault="009E7627" w:rsidP="009B00C8">
                            <w:r w:rsidRPr="00E51C26">
                              <w:rPr>
                                <w:rFonts w:ascii="Arial" w:hAnsi="Arial" w:cs="Arial"/>
                                <w:sz w:val="20"/>
                                <w:szCs w:val="22"/>
                              </w:rPr>
                              <w:t>Con</w:t>
                            </w:r>
                            <w:r w:rsidR="00AF1E9C">
                              <w:rPr>
                                <w:rFonts w:ascii="Arial" w:hAnsi="Arial" w:cs="Arial"/>
                                <w:sz w:val="20"/>
                                <w:szCs w:val="22"/>
                              </w:rPr>
                              <w:t>ducts herself/himself safely &amp;</w:t>
                            </w:r>
                            <w:r w:rsidRPr="00E51C26">
                              <w:rPr>
                                <w:rFonts w:ascii="Arial" w:hAnsi="Arial" w:cs="Arial"/>
                                <w:sz w:val="20"/>
                                <w:szCs w:val="22"/>
                              </w:rPr>
                              <w:t xml:space="preserve"> with consideration for others.</w:t>
                            </w:r>
                            <w:r w:rsidR="008D2818">
                              <w:rPr>
                                <w:rFonts w:ascii="Arial" w:hAnsi="Arial" w:cs="Arial"/>
                                <w:sz w:val="20"/>
                                <w:szCs w:val="22"/>
                              </w:rPr>
                              <w:t xml:space="preserve"> Follows all scooter safety rules.</w:t>
                            </w:r>
                          </w:p>
                        </w:tc>
                      </w:tr>
                      <w:tr w:rsidR="009E7627" w14:paraId="2E220BCB" w14:textId="77777777" w:rsidTr="000A3374">
                        <w:tc>
                          <w:tcPr>
                            <w:tcW w:w="919" w:type="pct"/>
                            <w:shd w:val="clear" w:color="auto" w:fill="3A4A77"/>
                            <w:vAlign w:val="center"/>
                          </w:tcPr>
                          <w:p w14:paraId="3EA5D90A" w14:textId="77777777" w:rsidR="009E7627" w:rsidRPr="00C211F0" w:rsidRDefault="009E7627" w:rsidP="009B00C8">
                            <w:pPr>
                              <w:jc w:val="center"/>
                              <w:rPr>
                                <w:rFonts w:ascii="Arial" w:hAnsi="Arial" w:cs="Arial"/>
                                <w:color w:val="FFFFFF"/>
                                <w:sz w:val="20"/>
                                <w:szCs w:val="20"/>
                              </w:rPr>
                            </w:pPr>
                            <w:r w:rsidRPr="00C211F0">
                              <w:rPr>
                                <w:rFonts w:ascii="Arial" w:hAnsi="Arial" w:cs="Arial"/>
                                <w:color w:val="FFFFFF"/>
                                <w:sz w:val="20"/>
                                <w:szCs w:val="20"/>
                              </w:rPr>
                              <w:t>Competent</w:t>
                            </w:r>
                          </w:p>
                          <w:p w14:paraId="1ADAF4E3" w14:textId="7B842E8B" w:rsidR="009E7627" w:rsidRPr="00C211F0" w:rsidRDefault="009E7627" w:rsidP="009B00C8">
                            <w:pPr>
                              <w:jc w:val="center"/>
                              <w:rPr>
                                <w:b/>
                                <w:color w:val="FFFFFF"/>
                              </w:rPr>
                            </w:pPr>
                            <w:r w:rsidRPr="00C211F0">
                              <w:rPr>
                                <w:rFonts w:ascii="Arial" w:hAnsi="Arial" w:cs="Arial"/>
                                <w:b/>
                                <w:color w:val="FFFFFF"/>
                                <w:sz w:val="20"/>
                                <w:szCs w:val="20"/>
                              </w:rPr>
                              <w:t>3</w:t>
                            </w:r>
                          </w:p>
                        </w:tc>
                        <w:tc>
                          <w:tcPr>
                            <w:tcW w:w="2775" w:type="pct"/>
                            <w:vAlign w:val="center"/>
                          </w:tcPr>
                          <w:p w14:paraId="5CF16B39" w14:textId="3E2C20F1" w:rsidR="009E7627" w:rsidRDefault="008D2818" w:rsidP="009B00C8">
                            <w:r>
                              <w:rPr>
                                <w:rFonts w:ascii="Arial" w:hAnsi="Arial" w:cs="Arial"/>
                                <w:sz w:val="20"/>
                                <w:szCs w:val="22"/>
                              </w:rPr>
                              <w:t>Demonstrates locomotor skills and scooter movements in combination with the movement concept of pathways through open space. Provides input and actively listens during group discussion with an interest and understanding of how human activities impact the estuary ecosystem.</w:t>
                            </w:r>
                          </w:p>
                        </w:tc>
                        <w:tc>
                          <w:tcPr>
                            <w:tcW w:w="1306" w:type="pct"/>
                            <w:vAlign w:val="center"/>
                          </w:tcPr>
                          <w:p w14:paraId="34AB63D7" w14:textId="6BAB7A98" w:rsidR="009E7627" w:rsidRDefault="009E7627" w:rsidP="009B00C8">
                            <w:r w:rsidRPr="00E51C26">
                              <w:rPr>
                                <w:rFonts w:ascii="Arial" w:hAnsi="Arial" w:cs="Arial"/>
                                <w:sz w:val="20"/>
                                <w:szCs w:val="22"/>
                              </w:rPr>
                              <w:t>Conducts herself/himself safely without disrupting the learning environment.</w:t>
                            </w:r>
                            <w:r w:rsidR="008D2818">
                              <w:rPr>
                                <w:rFonts w:ascii="Arial" w:hAnsi="Arial" w:cs="Arial"/>
                                <w:sz w:val="20"/>
                                <w:szCs w:val="22"/>
                              </w:rPr>
                              <w:t xml:space="preserve"> Follows all</w:t>
                            </w:r>
                            <w:bookmarkStart w:id="1" w:name="_GoBack"/>
                            <w:bookmarkEnd w:id="1"/>
                            <w:r w:rsidR="008D2818">
                              <w:rPr>
                                <w:rFonts w:ascii="Arial" w:hAnsi="Arial" w:cs="Arial"/>
                                <w:sz w:val="20"/>
                                <w:szCs w:val="22"/>
                              </w:rPr>
                              <w:t xml:space="preserve"> scooter safety rules.</w:t>
                            </w:r>
                          </w:p>
                        </w:tc>
                      </w:tr>
                      <w:tr w:rsidR="009E7627" w14:paraId="3ED9D23C" w14:textId="77777777" w:rsidTr="000A3374">
                        <w:tc>
                          <w:tcPr>
                            <w:tcW w:w="919" w:type="pct"/>
                            <w:shd w:val="clear" w:color="auto" w:fill="3A4A77"/>
                            <w:vAlign w:val="center"/>
                          </w:tcPr>
                          <w:p w14:paraId="63CC6A22" w14:textId="77777777" w:rsidR="009E7627" w:rsidRPr="00C211F0" w:rsidRDefault="009E7627" w:rsidP="009B00C8">
                            <w:pPr>
                              <w:jc w:val="center"/>
                              <w:rPr>
                                <w:rFonts w:ascii="Arial" w:hAnsi="Arial" w:cs="Arial"/>
                                <w:color w:val="FFFFFF"/>
                                <w:sz w:val="20"/>
                                <w:szCs w:val="20"/>
                              </w:rPr>
                            </w:pPr>
                            <w:r w:rsidRPr="00C211F0">
                              <w:rPr>
                                <w:rFonts w:ascii="Arial" w:hAnsi="Arial" w:cs="Arial"/>
                                <w:color w:val="FFFFFF"/>
                                <w:sz w:val="20"/>
                                <w:szCs w:val="20"/>
                              </w:rPr>
                              <w:t>Lacks</w:t>
                            </w:r>
                          </w:p>
                          <w:p w14:paraId="34108520" w14:textId="77777777" w:rsidR="009E7627" w:rsidRPr="00C211F0" w:rsidRDefault="009E7627" w:rsidP="009B00C8">
                            <w:pPr>
                              <w:jc w:val="center"/>
                              <w:rPr>
                                <w:rFonts w:ascii="Arial" w:hAnsi="Arial" w:cs="Arial"/>
                                <w:color w:val="FFFFFF"/>
                                <w:sz w:val="20"/>
                                <w:szCs w:val="20"/>
                              </w:rPr>
                            </w:pPr>
                            <w:r w:rsidRPr="00C211F0">
                              <w:rPr>
                                <w:rFonts w:ascii="Arial" w:hAnsi="Arial" w:cs="Arial"/>
                                <w:color w:val="FFFFFF"/>
                                <w:sz w:val="20"/>
                                <w:szCs w:val="20"/>
                              </w:rPr>
                              <w:t>Competence</w:t>
                            </w:r>
                          </w:p>
                          <w:p w14:paraId="6B2B38AB" w14:textId="78CFF03E" w:rsidR="009E7627" w:rsidRPr="00C211F0" w:rsidRDefault="009E7627" w:rsidP="009B00C8">
                            <w:pPr>
                              <w:jc w:val="center"/>
                              <w:rPr>
                                <w:b/>
                                <w:color w:val="FFFFFF"/>
                              </w:rPr>
                            </w:pPr>
                            <w:r w:rsidRPr="00C211F0">
                              <w:rPr>
                                <w:rFonts w:ascii="Arial" w:hAnsi="Arial" w:cs="Arial"/>
                                <w:b/>
                                <w:color w:val="FFFFFF"/>
                                <w:sz w:val="20"/>
                                <w:szCs w:val="20"/>
                              </w:rPr>
                              <w:t>2</w:t>
                            </w:r>
                          </w:p>
                        </w:tc>
                        <w:tc>
                          <w:tcPr>
                            <w:tcW w:w="2775" w:type="pct"/>
                            <w:vAlign w:val="center"/>
                          </w:tcPr>
                          <w:p w14:paraId="7429F4B9" w14:textId="33DC3963" w:rsidR="009E7627" w:rsidRDefault="008D2818" w:rsidP="009B00C8">
                            <w:r>
                              <w:rPr>
                                <w:rFonts w:ascii="Arial" w:hAnsi="Arial" w:cs="Arial"/>
                                <w:sz w:val="20"/>
                                <w:szCs w:val="22"/>
                              </w:rPr>
                              <w:t xml:space="preserve">Has difficulty demonstrating movement in combination </w:t>
                            </w:r>
                            <w:r w:rsidR="00846F69">
                              <w:rPr>
                                <w:rFonts w:ascii="Arial" w:hAnsi="Arial" w:cs="Arial"/>
                                <w:sz w:val="20"/>
                                <w:szCs w:val="22"/>
                              </w:rPr>
                              <w:t>with the movement concept of pathways through open space. Has difficulty participating in group discussion and lack</w:t>
                            </w:r>
                            <w:r w:rsidR="003057B0">
                              <w:rPr>
                                <w:rFonts w:ascii="Arial" w:hAnsi="Arial" w:cs="Arial"/>
                                <w:sz w:val="20"/>
                                <w:szCs w:val="22"/>
                              </w:rPr>
                              <w:t>s</w:t>
                            </w:r>
                            <w:r w:rsidR="00846F69">
                              <w:rPr>
                                <w:rFonts w:ascii="Arial" w:hAnsi="Arial" w:cs="Arial"/>
                                <w:sz w:val="20"/>
                                <w:szCs w:val="22"/>
                              </w:rPr>
                              <w:t xml:space="preserve"> interest and understanding of how human activity impacts estuaries.</w:t>
                            </w:r>
                          </w:p>
                        </w:tc>
                        <w:tc>
                          <w:tcPr>
                            <w:tcW w:w="1306" w:type="pct"/>
                            <w:vAlign w:val="center"/>
                          </w:tcPr>
                          <w:p w14:paraId="089E601C" w14:textId="175E7A59" w:rsidR="009E7627" w:rsidRDefault="009E7627" w:rsidP="009B00C8">
                            <w:r w:rsidRPr="00E51C26">
                              <w:rPr>
                                <w:rFonts w:ascii="Arial" w:hAnsi="Arial" w:cs="Arial"/>
                                <w:sz w:val="20"/>
                                <w:szCs w:val="22"/>
                              </w:rPr>
                              <w:t>Occasionally creates unsafe situations</w:t>
                            </w:r>
                            <w:r w:rsidR="008D2818">
                              <w:rPr>
                                <w:rFonts w:ascii="Arial" w:hAnsi="Arial" w:cs="Arial"/>
                                <w:sz w:val="20"/>
                                <w:szCs w:val="22"/>
                              </w:rPr>
                              <w:t>. Needs scooter safety reminders.</w:t>
                            </w:r>
                          </w:p>
                        </w:tc>
                      </w:tr>
                      <w:tr w:rsidR="009E7627" w14:paraId="7FF1CB35" w14:textId="77777777" w:rsidTr="000A3374">
                        <w:tc>
                          <w:tcPr>
                            <w:tcW w:w="919" w:type="pct"/>
                            <w:shd w:val="clear" w:color="auto" w:fill="3A4A77"/>
                            <w:vAlign w:val="center"/>
                          </w:tcPr>
                          <w:p w14:paraId="5AEFA67B" w14:textId="77777777" w:rsidR="009E7627" w:rsidRPr="00C211F0" w:rsidRDefault="009E7627" w:rsidP="009B00C8">
                            <w:pPr>
                              <w:jc w:val="center"/>
                              <w:rPr>
                                <w:rFonts w:ascii="Arial" w:hAnsi="Arial" w:cs="Arial"/>
                                <w:color w:val="FFFFFF"/>
                                <w:sz w:val="20"/>
                                <w:szCs w:val="20"/>
                              </w:rPr>
                            </w:pPr>
                            <w:r w:rsidRPr="00C211F0">
                              <w:rPr>
                                <w:rFonts w:ascii="Arial" w:hAnsi="Arial" w:cs="Arial"/>
                                <w:color w:val="FFFFFF"/>
                                <w:sz w:val="20"/>
                                <w:szCs w:val="20"/>
                              </w:rPr>
                              <w:t>Well Below Competence</w:t>
                            </w:r>
                          </w:p>
                          <w:p w14:paraId="45632D40" w14:textId="36D2ACC7" w:rsidR="009E7627" w:rsidRPr="00C211F0" w:rsidRDefault="009E7627" w:rsidP="009B00C8">
                            <w:pPr>
                              <w:jc w:val="center"/>
                              <w:rPr>
                                <w:b/>
                                <w:color w:val="FFFFFF"/>
                              </w:rPr>
                            </w:pPr>
                            <w:r w:rsidRPr="00C211F0">
                              <w:rPr>
                                <w:rFonts w:ascii="Arial" w:hAnsi="Arial" w:cs="Arial"/>
                                <w:b/>
                                <w:color w:val="FFFFFF"/>
                                <w:sz w:val="20"/>
                                <w:szCs w:val="20"/>
                              </w:rPr>
                              <w:t>1</w:t>
                            </w:r>
                          </w:p>
                        </w:tc>
                        <w:tc>
                          <w:tcPr>
                            <w:tcW w:w="2775" w:type="pct"/>
                            <w:vAlign w:val="center"/>
                          </w:tcPr>
                          <w:p w14:paraId="08CBC7D8" w14:textId="3F838265" w:rsidR="009E7627" w:rsidRDefault="008D2818" w:rsidP="009B00C8">
                            <w:r>
                              <w:rPr>
                                <w:rFonts w:ascii="Arial" w:hAnsi="Arial" w:cs="Arial"/>
                                <w:sz w:val="20"/>
                                <w:szCs w:val="22"/>
                              </w:rPr>
                              <w:t>Displays unsatisfactory effort toward skill development.</w:t>
                            </w:r>
                          </w:p>
                        </w:tc>
                        <w:tc>
                          <w:tcPr>
                            <w:tcW w:w="1306" w:type="pct"/>
                            <w:vAlign w:val="center"/>
                          </w:tcPr>
                          <w:p w14:paraId="0CBE69E9" w14:textId="707EC2A3" w:rsidR="009E7627" w:rsidRDefault="009E7627" w:rsidP="009B00C8">
                            <w:r w:rsidRPr="00E51C26">
                              <w:rPr>
                                <w:rFonts w:ascii="Arial" w:hAnsi="Arial" w:cs="Arial"/>
                                <w:sz w:val="20"/>
                                <w:szCs w:val="22"/>
                              </w:rPr>
                              <w:t>Often breaks safety rules and disrupts the learning environment.</w:t>
                            </w:r>
                          </w:p>
                        </w:tc>
                      </w:tr>
                    </w:tbl>
                    <w:p w14:paraId="281711BA" w14:textId="77777777" w:rsidR="009E7627" w:rsidRDefault="009E7627" w:rsidP="009B00C8"/>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773E577D" wp14:editId="22A23626">
                <wp:simplePos x="0" y="0"/>
                <wp:positionH relativeFrom="column">
                  <wp:posOffset>177800</wp:posOffset>
                </wp:positionH>
                <wp:positionV relativeFrom="paragraph">
                  <wp:posOffset>4049395</wp:posOffset>
                </wp:positionV>
                <wp:extent cx="7366000" cy="5194300"/>
                <wp:effectExtent l="0" t="0" r="0" b="12700"/>
                <wp:wrapSquare wrapText="bothSides"/>
                <wp:docPr id="4" name="Text Box 4"/>
                <wp:cNvGraphicFramePr/>
                <a:graphic xmlns:a="http://schemas.openxmlformats.org/drawingml/2006/main">
                  <a:graphicData uri="http://schemas.microsoft.com/office/word/2010/wordprocessingShape">
                    <wps:wsp>
                      <wps:cNvSpPr txBox="1"/>
                      <wps:spPr>
                        <a:xfrm>
                          <a:off x="0" y="0"/>
                          <a:ext cx="7366000" cy="51943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Style w:val="TableGrid"/>
                              <w:tblW w:w="10912" w:type="dxa"/>
                              <w:tblLayout w:type="fixed"/>
                              <w:tblLook w:val="04A0" w:firstRow="1" w:lastRow="0" w:firstColumn="1" w:lastColumn="0" w:noHBand="0" w:noVBand="1"/>
                            </w:tblPr>
                            <w:tblGrid>
                              <w:gridCol w:w="3802"/>
                              <w:gridCol w:w="810"/>
                              <w:gridCol w:w="810"/>
                              <w:gridCol w:w="5490"/>
                            </w:tblGrid>
                            <w:tr w:rsidR="009E7627" w14:paraId="7F13165B" w14:textId="77777777" w:rsidTr="000A3374">
                              <w:tc>
                                <w:tcPr>
                                  <w:tcW w:w="3802" w:type="dxa"/>
                                  <w:shd w:val="clear" w:color="auto" w:fill="3A4A77"/>
                                  <w:vAlign w:val="center"/>
                                </w:tcPr>
                                <w:p w14:paraId="2C57E1E5" w14:textId="77777777" w:rsidR="009E7627" w:rsidRPr="00C211F0" w:rsidRDefault="009E7627" w:rsidP="009B00C8">
                                  <w:pPr>
                                    <w:jc w:val="center"/>
                                    <w:rPr>
                                      <w:rFonts w:ascii="Arial" w:hAnsi="Arial" w:cs="Arial"/>
                                      <w:b/>
                                      <w:color w:val="FFFFFF"/>
                                      <w:sz w:val="22"/>
                                      <w:szCs w:val="22"/>
                                    </w:rPr>
                                  </w:pPr>
                                  <w:r w:rsidRPr="00C211F0">
                                    <w:rPr>
                                      <w:rFonts w:ascii="Arial" w:hAnsi="Arial" w:cs="Arial"/>
                                      <w:b/>
                                      <w:color w:val="FFFFFF"/>
                                      <w:sz w:val="22"/>
                                      <w:szCs w:val="22"/>
                                    </w:rPr>
                                    <w:t>Student Name</w:t>
                                  </w:r>
                                </w:p>
                              </w:tc>
                              <w:tc>
                                <w:tcPr>
                                  <w:tcW w:w="810" w:type="dxa"/>
                                  <w:shd w:val="clear" w:color="auto" w:fill="3A4A77"/>
                                </w:tcPr>
                                <w:p w14:paraId="3D30DB8B" w14:textId="0880C759" w:rsidR="009E7627" w:rsidRPr="00C211F0" w:rsidRDefault="009E7627" w:rsidP="009E7627">
                                  <w:pPr>
                                    <w:rPr>
                                      <w:rFonts w:ascii="Arial" w:hAnsi="Arial" w:cs="Arial"/>
                                      <w:b/>
                                      <w:color w:val="FFFFFF"/>
                                    </w:rPr>
                                  </w:pPr>
                                  <w:r w:rsidRPr="00C211F0">
                                    <w:rPr>
                                      <w:rFonts w:ascii="Arial" w:hAnsi="Arial" w:cs="Arial"/>
                                      <w:b/>
                                      <w:color w:val="FFFFFF"/>
                                    </w:rPr>
                                    <w:t xml:space="preserve"> Skill</w:t>
                                  </w:r>
                                </w:p>
                              </w:tc>
                              <w:tc>
                                <w:tcPr>
                                  <w:tcW w:w="810" w:type="dxa"/>
                                  <w:shd w:val="clear" w:color="auto" w:fill="3A4A77"/>
                                </w:tcPr>
                                <w:p w14:paraId="4281E735" w14:textId="0AA23381" w:rsidR="009E7627" w:rsidRPr="00C211F0" w:rsidRDefault="009E7627" w:rsidP="009E7627">
                                  <w:pPr>
                                    <w:rPr>
                                      <w:rFonts w:ascii="Arial" w:hAnsi="Arial" w:cs="Arial"/>
                                      <w:b/>
                                      <w:color w:val="FFFFFF"/>
                                    </w:rPr>
                                  </w:pPr>
                                  <w:r w:rsidRPr="00C211F0">
                                    <w:rPr>
                                      <w:rFonts w:ascii="Arial" w:hAnsi="Arial" w:cs="Arial"/>
                                      <w:b/>
                                      <w:color w:val="FFFFFF"/>
                                    </w:rPr>
                                    <w:t>PSR</w:t>
                                  </w:r>
                                </w:p>
                              </w:tc>
                              <w:tc>
                                <w:tcPr>
                                  <w:tcW w:w="5490" w:type="dxa"/>
                                  <w:shd w:val="clear" w:color="auto" w:fill="3A4A77"/>
                                  <w:vAlign w:val="center"/>
                                </w:tcPr>
                                <w:p w14:paraId="0C8FAE01" w14:textId="77777777" w:rsidR="009E7627" w:rsidRPr="00C211F0" w:rsidRDefault="009E7627" w:rsidP="009E7627">
                                  <w:pPr>
                                    <w:jc w:val="center"/>
                                    <w:rPr>
                                      <w:rFonts w:ascii="Arial" w:hAnsi="Arial" w:cs="Arial"/>
                                      <w:b/>
                                      <w:color w:val="FFFFFF"/>
                                    </w:rPr>
                                  </w:pPr>
                                  <w:r w:rsidRPr="00C211F0">
                                    <w:rPr>
                                      <w:rFonts w:ascii="Arial" w:hAnsi="Arial" w:cs="Arial"/>
                                      <w:b/>
                                      <w:color w:val="FFFFFF"/>
                                    </w:rPr>
                                    <w:t>Comments</w:t>
                                  </w:r>
                                </w:p>
                              </w:tc>
                            </w:tr>
                            <w:tr w:rsidR="009E7627" w14:paraId="47935938" w14:textId="77777777" w:rsidTr="00AE56EF">
                              <w:tc>
                                <w:tcPr>
                                  <w:tcW w:w="3802" w:type="dxa"/>
                                  <w:vAlign w:val="center"/>
                                </w:tcPr>
                                <w:p w14:paraId="1A4D9187" w14:textId="1745E360" w:rsidR="009E7627" w:rsidRPr="004118ED" w:rsidRDefault="009E7627" w:rsidP="00AE56EF">
                                  <w:pPr>
                                    <w:rPr>
                                      <w:rFonts w:ascii="Arial" w:hAnsi="Arial" w:cs="Arial"/>
                                    </w:rPr>
                                  </w:pPr>
                                  <w:r w:rsidRPr="004118ED">
                                    <w:rPr>
                                      <w:rFonts w:ascii="Arial" w:hAnsi="Arial" w:cs="Arial"/>
                                    </w:rPr>
                                    <w:t>1.</w:t>
                                  </w:r>
                                  <w:r w:rsidR="00962B98">
                                    <w:rPr>
                                      <w:rFonts w:ascii="Arial" w:hAnsi="Arial" w:cs="Arial"/>
                                    </w:rPr>
                                    <w:t xml:space="preserve"> </w:t>
                                  </w:r>
                                </w:p>
                              </w:tc>
                              <w:tc>
                                <w:tcPr>
                                  <w:tcW w:w="810" w:type="dxa"/>
                                </w:tcPr>
                                <w:p w14:paraId="79ECAA20" w14:textId="77777777" w:rsidR="009E7627" w:rsidRDefault="009E7627" w:rsidP="009E7627"/>
                              </w:tc>
                              <w:tc>
                                <w:tcPr>
                                  <w:tcW w:w="810" w:type="dxa"/>
                                </w:tcPr>
                                <w:p w14:paraId="2CD4B43F" w14:textId="166348CD" w:rsidR="009E7627" w:rsidRDefault="009E7627" w:rsidP="009E7627"/>
                              </w:tc>
                              <w:tc>
                                <w:tcPr>
                                  <w:tcW w:w="5490" w:type="dxa"/>
                                </w:tcPr>
                                <w:p w14:paraId="7713A44F" w14:textId="77777777" w:rsidR="009E7627" w:rsidRDefault="009E7627" w:rsidP="009E7627"/>
                              </w:tc>
                            </w:tr>
                            <w:tr w:rsidR="009E7627" w14:paraId="3F1D0B39" w14:textId="77777777" w:rsidTr="00AE56EF">
                              <w:tc>
                                <w:tcPr>
                                  <w:tcW w:w="3802" w:type="dxa"/>
                                  <w:vAlign w:val="center"/>
                                </w:tcPr>
                                <w:p w14:paraId="7AD2902F" w14:textId="77777777" w:rsidR="009E7627" w:rsidRPr="004118ED" w:rsidRDefault="009E7627" w:rsidP="00AE56EF">
                                  <w:pPr>
                                    <w:rPr>
                                      <w:rFonts w:ascii="Arial" w:hAnsi="Arial" w:cs="Arial"/>
                                    </w:rPr>
                                  </w:pPr>
                                  <w:r w:rsidRPr="004118ED">
                                    <w:rPr>
                                      <w:rFonts w:ascii="Arial" w:hAnsi="Arial" w:cs="Arial"/>
                                    </w:rPr>
                                    <w:t>2.</w:t>
                                  </w:r>
                                </w:p>
                              </w:tc>
                              <w:tc>
                                <w:tcPr>
                                  <w:tcW w:w="810" w:type="dxa"/>
                                </w:tcPr>
                                <w:p w14:paraId="5C868D74" w14:textId="77777777" w:rsidR="009E7627" w:rsidRDefault="009E7627" w:rsidP="009E7627"/>
                              </w:tc>
                              <w:tc>
                                <w:tcPr>
                                  <w:tcW w:w="810" w:type="dxa"/>
                                </w:tcPr>
                                <w:p w14:paraId="7AF248EA" w14:textId="07477CAC" w:rsidR="009E7627" w:rsidRDefault="009E7627" w:rsidP="009E7627"/>
                              </w:tc>
                              <w:tc>
                                <w:tcPr>
                                  <w:tcW w:w="5490" w:type="dxa"/>
                                </w:tcPr>
                                <w:p w14:paraId="3BE4444D" w14:textId="77777777" w:rsidR="009E7627" w:rsidRDefault="009E7627" w:rsidP="009E7627"/>
                              </w:tc>
                            </w:tr>
                            <w:tr w:rsidR="009E7627" w14:paraId="641C1984" w14:textId="77777777" w:rsidTr="00AE56EF">
                              <w:tc>
                                <w:tcPr>
                                  <w:tcW w:w="3802" w:type="dxa"/>
                                  <w:vAlign w:val="center"/>
                                </w:tcPr>
                                <w:p w14:paraId="58446DF6" w14:textId="77777777" w:rsidR="009E7627" w:rsidRPr="004118ED" w:rsidRDefault="009E7627" w:rsidP="00AE56EF">
                                  <w:pPr>
                                    <w:rPr>
                                      <w:rFonts w:ascii="Arial" w:hAnsi="Arial" w:cs="Arial"/>
                                    </w:rPr>
                                  </w:pPr>
                                  <w:r w:rsidRPr="004118ED">
                                    <w:rPr>
                                      <w:rFonts w:ascii="Arial" w:hAnsi="Arial" w:cs="Arial"/>
                                    </w:rPr>
                                    <w:t>3.</w:t>
                                  </w:r>
                                </w:p>
                              </w:tc>
                              <w:tc>
                                <w:tcPr>
                                  <w:tcW w:w="810" w:type="dxa"/>
                                </w:tcPr>
                                <w:p w14:paraId="2065B617" w14:textId="77777777" w:rsidR="009E7627" w:rsidRDefault="009E7627" w:rsidP="009E7627"/>
                              </w:tc>
                              <w:tc>
                                <w:tcPr>
                                  <w:tcW w:w="810" w:type="dxa"/>
                                </w:tcPr>
                                <w:p w14:paraId="543B518E" w14:textId="30ED731C" w:rsidR="009E7627" w:rsidRDefault="009E7627" w:rsidP="009E7627"/>
                              </w:tc>
                              <w:tc>
                                <w:tcPr>
                                  <w:tcW w:w="5490" w:type="dxa"/>
                                </w:tcPr>
                                <w:p w14:paraId="02B4909A" w14:textId="77777777" w:rsidR="009E7627" w:rsidRDefault="009E7627" w:rsidP="009E7627"/>
                              </w:tc>
                            </w:tr>
                            <w:tr w:rsidR="009E7627" w14:paraId="64386CA2" w14:textId="77777777" w:rsidTr="00AE56EF">
                              <w:tc>
                                <w:tcPr>
                                  <w:tcW w:w="3802" w:type="dxa"/>
                                  <w:vAlign w:val="center"/>
                                </w:tcPr>
                                <w:p w14:paraId="250BD84A" w14:textId="77777777" w:rsidR="009E7627" w:rsidRPr="004118ED" w:rsidRDefault="009E7627" w:rsidP="00AE56EF">
                                  <w:pPr>
                                    <w:rPr>
                                      <w:rFonts w:ascii="Arial" w:hAnsi="Arial" w:cs="Arial"/>
                                    </w:rPr>
                                  </w:pPr>
                                  <w:r w:rsidRPr="004118ED">
                                    <w:rPr>
                                      <w:rFonts w:ascii="Arial" w:hAnsi="Arial" w:cs="Arial"/>
                                    </w:rPr>
                                    <w:t>4.</w:t>
                                  </w:r>
                                </w:p>
                              </w:tc>
                              <w:tc>
                                <w:tcPr>
                                  <w:tcW w:w="810" w:type="dxa"/>
                                </w:tcPr>
                                <w:p w14:paraId="2AA1C76F" w14:textId="77777777" w:rsidR="009E7627" w:rsidRDefault="009E7627" w:rsidP="009E7627"/>
                              </w:tc>
                              <w:tc>
                                <w:tcPr>
                                  <w:tcW w:w="810" w:type="dxa"/>
                                </w:tcPr>
                                <w:p w14:paraId="5275589D" w14:textId="79075DAE" w:rsidR="009E7627" w:rsidRDefault="009E7627" w:rsidP="009E7627"/>
                              </w:tc>
                              <w:tc>
                                <w:tcPr>
                                  <w:tcW w:w="5490" w:type="dxa"/>
                                </w:tcPr>
                                <w:p w14:paraId="7AD54EAE" w14:textId="77777777" w:rsidR="009E7627" w:rsidRDefault="009E7627" w:rsidP="009E7627"/>
                              </w:tc>
                            </w:tr>
                            <w:tr w:rsidR="009E7627" w14:paraId="1AA8D183" w14:textId="77777777" w:rsidTr="00AE56EF">
                              <w:tc>
                                <w:tcPr>
                                  <w:tcW w:w="3802" w:type="dxa"/>
                                  <w:vAlign w:val="center"/>
                                </w:tcPr>
                                <w:p w14:paraId="63AC73C4" w14:textId="77777777" w:rsidR="009E7627" w:rsidRPr="004118ED" w:rsidRDefault="009E7627" w:rsidP="00AE56EF">
                                  <w:pPr>
                                    <w:rPr>
                                      <w:rFonts w:ascii="Arial" w:hAnsi="Arial" w:cs="Arial"/>
                                    </w:rPr>
                                  </w:pPr>
                                  <w:r w:rsidRPr="004118ED">
                                    <w:rPr>
                                      <w:rFonts w:ascii="Arial" w:hAnsi="Arial" w:cs="Arial"/>
                                    </w:rPr>
                                    <w:t>5.</w:t>
                                  </w:r>
                                </w:p>
                              </w:tc>
                              <w:tc>
                                <w:tcPr>
                                  <w:tcW w:w="810" w:type="dxa"/>
                                </w:tcPr>
                                <w:p w14:paraId="36B9EC96" w14:textId="77777777" w:rsidR="009E7627" w:rsidRDefault="009E7627" w:rsidP="009E7627"/>
                              </w:tc>
                              <w:tc>
                                <w:tcPr>
                                  <w:tcW w:w="810" w:type="dxa"/>
                                </w:tcPr>
                                <w:p w14:paraId="69E21C23" w14:textId="1B6CC478" w:rsidR="009E7627" w:rsidRDefault="009E7627" w:rsidP="009E7627"/>
                              </w:tc>
                              <w:tc>
                                <w:tcPr>
                                  <w:tcW w:w="5490" w:type="dxa"/>
                                </w:tcPr>
                                <w:p w14:paraId="225E672C" w14:textId="77777777" w:rsidR="009E7627" w:rsidRDefault="009E7627" w:rsidP="009E7627"/>
                              </w:tc>
                            </w:tr>
                            <w:tr w:rsidR="009E7627" w14:paraId="380A733E" w14:textId="77777777" w:rsidTr="00AE56EF">
                              <w:tc>
                                <w:tcPr>
                                  <w:tcW w:w="3802" w:type="dxa"/>
                                  <w:vAlign w:val="center"/>
                                </w:tcPr>
                                <w:p w14:paraId="597A4FDA" w14:textId="77777777" w:rsidR="009E7627" w:rsidRPr="004118ED" w:rsidRDefault="009E7627" w:rsidP="00AE56EF">
                                  <w:pPr>
                                    <w:rPr>
                                      <w:rFonts w:ascii="Arial" w:hAnsi="Arial" w:cs="Arial"/>
                                    </w:rPr>
                                  </w:pPr>
                                  <w:r w:rsidRPr="004118ED">
                                    <w:rPr>
                                      <w:rFonts w:ascii="Arial" w:hAnsi="Arial" w:cs="Arial"/>
                                    </w:rPr>
                                    <w:t>6.</w:t>
                                  </w:r>
                                </w:p>
                              </w:tc>
                              <w:tc>
                                <w:tcPr>
                                  <w:tcW w:w="810" w:type="dxa"/>
                                </w:tcPr>
                                <w:p w14:paraId="03C8A820" w14:textId="77777777" w:rsidR="009E7627" w:rsidRDefault="009E7627" w:rsidP="009E7627"/>
                              </w:tc>
                              <w:tc>
                                <w:tcPr>
                                  <w:tcW w:w="810" w:type="dxa"/>
                                </w:tcPr>
                                <w:p w14:paraId="4456400D" w14:textId="15B60ACA" w:rsidR="009E7627" w:rsidRDefault="009E7627" w:rsidP="009E7627"/>
                              </w:tc>
                              <w:tc>
                                <w:tcPr>
                                  <w:tcW w:w="5490" w:type="dxa"/>
                                </w:tcPr>
                                <w:p w14:paraId="3BE4151B" w14:textId="77777777" w:rsidR="009E7627" w:rsidRDefault="009E7627" w:rsidP="009E7627"/>
                              </w:tc>
                            </w:tr>
                            <w:tr w:rsidR="009E7627" w14:paraId="201F21A7" w14:textId="77777777" w:rsidTr="00AE56EF">
                              <w:tc>
                                <w:tcPr>
                                  <w:tcW w:w="3802" w:type="dxa"/>
                                  <w:vAlign w:val="center"/>
                                </w:tcPr>
                                <w:p w14:paraId="03F3E17A" w14:textId="77777777" w:rsidR="009E7627" w:rsidRPr="004118ED" w:rsidRDefault="009E7627" w:rsidP="00AE56EF">
                                  <w:pPr>
                                    <w:rPr>
                                      <w:rFonts w:ascii="Arial" w:hAnsi="Arial" w:cs="Arial"/>
                                    </w:rPr>
                                  </w:pPr>
                                  <w:r w:rsidRPr="004118ED">
                                    <w:rPr>
                                      <w:rFonts w:ascii="Arial" w:hAnsi="Arial" w:cs="Arial"/>
                                    </w:rPr>
                                    <w:t>7.</w:t>
                                  </w:r>
                                </w:p>
                              </w:tc>
                              <w:tc>
                                <w:tcPr>
                                  <w:tcW w:w="810" w:type="dxa"/>
                                </w:tcPr>
                                <w:p w14:paraId="7D7DC641" w14:textId="77777777" w:rsidR="009E7627" w:rsidRDefault="009E7627" w:rsidP="009E7627"/>
                              </w:tc>
                              <w:tc>
                                <w:tcPr>
                                  <w:tcW w:w="810" w:type="dxa"/>
                                </w:tcPr>
                                <w:p w14:paraId="3E1DB187" w14:textId="43E684B4" w:rsidR="009E7627" w:rsidRDefault="009E7627" w:rsidP="009E7627"/>
                              </w:tc>
                              <w:tc>
                                <w:tcPr>
                                  <w:tcW w:w="5490" w:type="dxa"/>
                                </w:tcPr>
                                <w:p w14:paraId="14306854" w14:textId="77777777" w:rsidR="009E7627" w:rsidRDefault="009E7627" w:rsidP="009E7627"/>
                              </w:tc>
                            </w:tr>
                            <w:tr w:rsidR="009E7627" w14:paraId="51FF052F" w14:textId="77777777" w:rsidTr="00AE56EF">
                              <w:tc>
                                <w:tcPr>
                                  <w:tcW w:w="3802" w:type="dxa"/>
                                  <w:vAlign w:val="center"/>
                                </w:tcPr>
                                <w:p w14:paraId="655AD3EA" w14:textId="77777777" w:rsidR="009E7627" w:rsidRPr="004118ED" w:rsidRDefault="009E7627" w:rsidP="00AE56EF">
                                  <w:pPr>
                                    <w:rPr>
                                      <w:rFonts w:ascii="Arial" w:hAnsi="Arial" w:cs="Arial"/>
                                    </w:rPr>
                                  </w:pPr>
                                  <w:r w:rsidRPr="004118ED">
                                    <w:rPr>
                                      <w:rFonts w:ascii="Arial" w:hAnsi="Arial" w:cs="Arial"/>
                                    </w:rPr>
                                    <w:t>8.</w:t>
                                  </w:r>
                                </w:p>
                              </w:tc>
                              <w:tc>
                                <w:tcPr>
                                  <w:tcW w:w="810" w:type="dxa"/>
                                </w:tcPr>
                                <w:p w14:paraId="6C1E28B1" w14:textId="77777777" w:rsidR="009E7627" w:rsidRDefault="009E7627" w:rsidP="009E7627"/>
                              </w:tc>
                              <w:tc>
                                <w:tcPr>
                                  <w:tcW w:w="810" w:type="dxa"/>
                                </w:tcPr>
                                <w:p w14:paraId="6880A673" w14:textId="5D2B95C9" w:rsidR="009E7627" w:rsidRDefault="009E7627" w:rsidP="009E7627"/>
                              </w:tc>
                              <w:tc>
                                <w:tcPr>
                                  <w:tcW w:w="5490" w:type="dxa"/>
                                </w:tcPr>
                                <w:p w14:paraId="2A7E7FF1" w14:textId="77777777" w:rsidR="009E7627" w:rsidRDefault="009E7627" w:rsidP="009E7627"/>
                              </w:tc>
                            </w:tr>
                            <w:tr w:rsidR="009E7627" w14:paraId="3FE900EA" w14:textId="77777777" w:rsidTr="00AE56EF">
                              <w:tc>
                                <w:tcPr>
                                  <w:tcW w:w="3802" w:type="dxa"/>
                                  <w:vAlign w:val="center"/>
                                </w:tcPr>
                                <w:p w14:paraId="3F76C499" w14:textId="77777777" w:rsidR="009E7627" w:rsidRPr="004118ED" w:rsidRDefault="009E7627" w:rsidP="00AE56EF">
                                  <w:pPr>
                                    <w:rPr>
                                      <w:rFonts w:ascii="Arial" w:hAnsi="Arial" w:cs="Arial"/>
                                    </w:rPr>
                                  </w:pPr>
                                  <w:r w:rsidRPr="004118ED">
                                    <w:rPr>
                                      <w:rFonts w:ascii="Arial" w:hAnsi="Arial" w:cs="Arial"/>
                                    </w:rPr>
                                    <w:t>9.</w:t>
                                  </w:r>
                                </w:p>
                              </w:tc>
                              <w:tc>
                                <w:tcPr>
                                  <w:tcW w:w="810" w:type="dxa"/>
                                </w:tcPr>
                                <w:p w14:paraId="54282CF5" w14:textId="77777777" w:rsidR="009E7627" w:rsidRDefault="009E7627" w:rsidP="009E7627"/>
                              </w:tc>
                              <w:tc>
                                <w:tcPr>
                                  <w:tcW w:w="810" w:type="dxa"/>
                                </w:tcPr>
                                <w:p w14:paraId="4A610A55" w14:textId="5C0C04FC" w:rsidR="009E7627" w:rsidRDefault="009E7627" w:rsidP="009E7627"/>
                              </w:tc>
                              <w:tc>
                                <w:tcPr>
                                  <w:tcW w:w="5490" w:type="dxa"/>
                                </w:tcPr>
                                <w:p w14:paraId="07D6362D" w14:textId="77777777" w:rsidR="009E7627" w:rsidRDefault="009E7627" w:rsidP="009E7627"/>
                              </w:tc>
                            </w:tr>
                            <w:tr w:rsidR="009E7627" w14:paraId="17D0B488" w14:textId="77777777" w:rsidTr="00AE56EF">
                              <w:tc>
                                <w:tcPr>
                                  <w:tcW w:w="3802" w:type="dxa"/>
                                  <w:vAlign w:val="center"/>
                                </w:tcPr>
                                <w:p w14:paraId="68D4DD0F" w14:textId="77777777" w:rsidR="009E7627" w:rsidRPr="004118ED" w:rsidRDefault="009E7627" w:rsidP="00AE56EF">
                                  <w:pPr>
                                    <w:rPr>
                                      <w:rFonts w:ascii="Arial" w:hAnsi="Arial" w:cs="Arial"/>
                                    </w:rPr>
                                  </w:pPr>
                                  <w:r w:rsidRPr="004118ED">
                                    <w:rPr>
                                      <w:rFonts w:ascii="Arial" w:hAnsi="Arial" w:cs="Arial"/>
                                    </w:rPr>
                                    <w:t>10.</w:t>
                                  </w:r>
                                </w:p>
                              </w:tc>
                              <w:tc>
                                <w:tcPr>
                                  <w:tcW w:w="810" w:type="dxa"/>
                                </w:tcPr>
                                <w:p w14:paraId="6B35825E" w14:textId="77777777" w:rsidR="009E7627" w:rsidRDefault="009E7627" w:rsidP="009E7627"/>
                              </w:tc>
                              <w:tc>
                                <w:tcPr>
                                  <w:tcW w:w="810" w:type="dxa"/>
                                </w:tcPr>
                                <w:p w14:paraId="4931704D" w14:textId="2451A50C" w:rsidR="009E7627" w:rsidRDefault="009E7627" w:rsidP="009E7627"/>
                              </w:tc>
                              <w:tc>
                                <w:tcPr>
                                  <w:tcW w:w="5490" w:type="dxa"/>
                                </w:tcPr>
                                <w:p w14:paraId="08AE0A60" w14:textId="77777777" w:rsidR="009E7627" w:rsidRDefault="009E7627" w:rsidP="009E7627"/>
                              </w:tc>
                            </w:tr>
                            <w:tr w:rsidR="009E7627" w14:paraId="621C1E6E" w14:textId="77777777" w:rsidTr="00AE56EF">
                              <w:tc>
                                <w:tcPr>
                                  <w:tcW w:w="3802" w:type="dxa"/>
                                  <w:vAlign w:val="center"/>
                                </w:tcPr>
                                <w:p w14:paraId="3CAA8CF7" w14:textId="77777777" w:rsidR="009E7627" w:rsidRPr="004118ED" w:rsidRDefault="009E7627" w:rsidP="00AE56EF">
                                  <w:pPr>
                                    <w:rPr>
                                      <w:rFonts w:ascii="Arial" w:hAnsi="Arial" w:cs="Arial"/>
                                    </w:rPr>
                                  </w:pPr>
                                  <w:r w:rsidRPr="004118ED">
                                    <w:rPr>
                                      <w:rFonts w:ascii="Arial" w:hAnsi="Arial" w:cs="Arial"/>
                                    </w:rPr>
                                    <w:t>11.</w:t>
                                  </w:r>
                                </w:p>
                              </w:tc>
                              <w:tc>
                                <w:tcPr>
                                  <w:tcW w:w="810" w:type="dxa"/>
                                </w:tcPr>
                                <w:p w14:paraId="211EED51" w14:textId="77777777" w:rsidR="009E7627" w:rsidRDefault="009E7627" w:rsidP="009E7627"/>
                              </w:tc>
                              <w:tc>
                                <w:tcPr>
                                  <w:tcW w:w="810" w:type="dxa"/>
                                </w:tcPr>
                                <w:p w14:paraId="75EEA51C" w14:textId="7ED73526" w:rsidR="009E7627" w:rsidRDefault="009E7627" w:rsidP="009E7627"/>
                              </w:tc>
                              <w:tc>
                                <w:tcPr>
                                  <w:tcW w:w="5490" w:type="dxa"/>
                                </w:tcPr>
                                <w:p w14:paraId="5F412B04" w14:textId="77777777" w:rsidR="009E7627" w:rsidRDefault="009E7627" w:rsidP="009E7627"/>
                              </w:tc>
                            </w:tr>
                            <w:tr w:rsidR="009E7627" w14:paraId="2D4694A7" w14:textId="77777777" w:rsidTr="00AE56EF">
                              <w:tc>
                                <w:tcPr>
                                  <w:tcW w:w="3802" w:type="dxa"/>
                                  <w:vAlign w:val="center"/>
                                </w:tcPr>
                                <w:p w14:paraId="6BC843F7" w14:textId="77777777" w:rsidR="009E7627" w:rsidRPr="004118ED" w:rsidRDefault="009E7627" w:rsidP="00AE56EF">
                                  <w:pPr>
                                    <w:rPr>
                                      <w:rFonts w:ascii="Arial" w:hAnsi="Arial" w:cs="Arial"/>
                                    </w:rPr>
                                  </w:pPr>
                                  <w:r w:rsidRPr="004118ED">
                                    <w:rPr>
                                      <w:rFonts w:ascii="Arial" w:hAnsi="Arial" w:cs="Arial"/>
                                    </w:rPr>
                                    <w:t>12.</w:t>
                                  </w:r>
                                </w:p>
                              </w:tc>
                              <w:tc>
                                <w:tcPr>
                                  <w:tcW w:w="810" w:type="dxa"/>
                                </w:tcPr>
                                <w:p w14:paraId="4C2343A0" w14:textId="77777777" w:rsidR="009E7627" w:rsidRDefault="009E7627" w:rsidP="009E7627"/>
                              </w:tc>
                              <w:tc>
                                <w:tcPr>
                                  <w:tcW w:w="810" w:type="dxa"/>
                                </w:tcPr>
                                <w:p w14:paraId="7CE44B0B" w14:textId="3A82EF4E" w:rsidR="009E7627" w:rsidRDefault="009E7627" w:rsidP="009E7627"/>
                              </w:tc>
                              <w:tc>
                                <w:tcPr>
                                  <w:tcW w:w="5490" w:type="dxa"/>
                                </w:tcPr>
                                <w:p w14:paraId="5D1FEFFD" w14:textId="77777777" w:rsidR="009E7627" w:rsidRDefault="009E7627" w:rsidP="009E7627"/>
                              </w:tc>
                            </w:tr>
                            <w:tr w:rsidR="009E7627" w14:paraId="7C05131D" w14:textId="77777777" w:rsidTr="00AE56EF">
                              <w:tc>
                                <w:tcPr>
                                  <w:tcW w:w="3802" w:type="dxa"/>
                                  <w:vAlign w:val="center"/>
                                </w:tcPr>
                                <w:p w14:paraId="07C1990C" w14:textId="77777777" w:rsidR="009E7627" w:rsidRPr="004118ED" w:rsidRDefault="009E7627" w:rsidP="00AE56EF">
                                  <w:pPr>
                                    <w:rPr>
                                      <w:rFonts w:ascii="Arial" w:hAnsi="Arial" w:cs="Arial"/>
                                    </w:rPr>
                                  </w:pPr>
                                  <w:r w:rsidRPr="004118ED">
                                    <w:rPr>
                                      <w:rFonts w:ascii="Arial" w:hAnsi="Arial" w:cs="Arial"/>
                                    </w:rPr>
                                    <w:t>13.</w:t>
                                  </w:r>
                                </w:p>
                              </w:tc>
                              <w:tc>
                                <w:tcPr>
                                  <w:tcW w:w="810" w:type="dxa"/>
                                </w:tcPr>
                                <w:p w14:paraId="3B2AE17E" w14:textId="77777777" w:rsidR="009E7627" w:rsidRDefault="009E7627" w:rsidP="009E7627"/>
                              </w:tc>
                              <w:tc>
                                <w:tcPr>
                                  <w:tcW w:w="810" w:type="dxa"/>
                                </w:tcPr>
                                <w:p w14:paraId="291914B0" w14:textId="7FE6251E" w:rsidR="009E7627" w:rsidRDefault="009E7627" w:rsidP="009E7627"/>
                              </w:tc>
                              <w:tc>
                                <w:tcPr>
                                  <w:tcW w:w="5490" w:type="dxa"/>
                                </w:tcPr>
                                <w:p w14:paraId="423B67AC" w14:textId="77777777" w:rsidR="009E7627" w:rsidRDefault="009E7627" w:rsidP="009E7627"/>
                              </w:tc>
                            </w:tr>
                            <w:tr w:rsidR="009E7627" w14:paraId="51C5449E" w14:textId="77777777" w:rsidTr="00AE56EF">
                              <w:tc>
                                <w:tcPr>
                                  <w:tcW w:w="3802" w:type="dxa"/>
                                  <w:vAlign w:val="center"/>
                                </w:tcPr>
                                <w:p w14:paraId="69BB335F" w14:textId="77777777" w:rsidR="009E7627" w:rsidRPr="004118ED" w:rsidRDefault="009E7627" w:rsidP="00AE56EF">
                                  <w:pPr>
                                    <w:rPr>
                                      <w:rFonts w:ascii="Arial" w:hAnsi="Arial" w:cs="Arial"/>
                                    </w:rPr>
                                  </w:pPr>
                                  <w:r w:rsidRPr="004118ED">
                                    <w:rPr>
                                      <w:rFonts w:ascii="Arial" w:hAnsi="Arial" w:cs="Arial"/>
                                    </w:rPr>
                                    <w:t>14.</w:t>
                                  </w:r>
                                </w:p>
                              </w:tc>
                              <w:tc>
                                <w:tcPr>
                                  <w:tcW w:w="810" w:type="dxa"/>
                                </w:tcPr>
                                <w:p w14:paraId="23919A9C" w14:textId="77777777" w:rsidR="009E7627" w:rsidRDefault="009E7627" w:rsidP="009E7627"/>
                              </w:tc>
                              <w:tc>
                                <w:tcPr>
                                  <w:tcW w:w="810" w:type="dxa"/>
                                </w:tcPr>
                                <w:p w14:paraId="4DAEBCD2" w14:textId="77196055" w:rsidR="009E7627" w:rsidRDefault="009E7627" w:rsidP="009E7627"/>
                              </w:tc>
                              <w:tc>
                                <w:tcPr>
                                  <w:tcW w:w="5490" w:type="dxa"/>
                                </w:tcPr>
                                <w:p w14:paraId="438EA10D" w14:textId="77777777" w:rsidR="009E7627" w:rsidRDefault="009E7627" w:rsidP="009E7627"/>
                              </w:tc>
                            </w:tr>
                            <w:tr w:rsidR="009E7627" w14:paraId="0786C70F" w14:textId="77777777" w:rsidTr="00AE56EF">
                              <w:tc>
                                <w:tcPr>
                                  <w:tcW w:w="3802" w:type="dxa"/>
                                  <w:vAlign w:val="center"/>
                                </w:tcPr>
                                <w:p w14:paraId="17E63386" w14:textId="77777777" w:rsidR="009E7627" w:rsidRPr="004118ED" w:rsidRDefault="009E7627" w:rsidP="00AE56EF">
                                  <w:pPr>
                                    <w:rPr>
                                      <w:rFonts w:ascii="Arial" w:hAnsi="Arial" w:cs="Arial"/>
                                    </w:rPr>
                                  </w:pPr>
                                  <w:r w:rsidRPr="004118ED">
                                    <w:rPr>
                                      <w:rFonts w:ascii="Arial" w:hAnsi="Arial" w:cs="Arial"/>
                                    </w:rPr>
                                    <w:t>15.</w:t>
                                  </w:r>
                                </w:p>
                              </w:tc>
                              <w:tc>
                                <w:tcPr>
                                  <w:tcW w:w="810" w:type="dxa"/>
                                </w:tcPr>
                                <w:p w14:paraId="28BE7CB7" w14:textId="77777777" w:rsidR="009E7627" w:rsidRDefault="009E7627" w:rsidP="009E7627"/>
                              </w:tc>
                              <w:tc>
                                <w:tcPr>
                                  <w:tcW w:w="810" w:type="dxa"/>
                                </w:tcPr>
                                <w:p w14:paraId="75535226" w14:textId="23E524B8" w:rsidR="009E7627" w:rsidRDefault="009E7627" w:rsidP="009E7627"/>
                              </w:tc>
                              <w:tc>
                                <w:tcPr>
                                  <w:tcW w:w="5490" w:type="dxa"/>
                                </w:tcPr>
                                <w:p w14:paraId="18837E08" w14:textId="77777777" w:rsidR="009E7627" w:rsidRDefault="009E7627" w:rsidP="009E7627"/>
                              </w:tc>
                            </w:tr>
                            <w:tr w:rsidR="009E7627" w14:paraId="198DF812" w14:textId="77777777" w:rsidTr="00AE56EF">
                              <w:tc>
                                <w:tcPr>
                                  <w:tcW w:w="3802" w:type="dxa"/>
                                  <w:vAlign w:val="center"/>
                                </w:tcPr>
                                <w:p w14:paraId="588F4F3B" w14:textId="77777777" w:rsidR="009E7627" w:rsidRPr="004118ED" w:rsidRDefault="009E7627" w:rsidP="00AE56EF">
                                  <w:pPr>
                                    <w:rPr>
                                      <w:rFonts w:ascii="Arial" w:hAnsi="Arial" w:cs="Arial"/>
                                    </w:rPr>
                                  </w:pPr>
                                  <w:r w:rsidRPr="004118ED">
                                    <w:rPr>
                                      <w:rFonts w:ascii="Arial" w:hAnsi="Arial" w:cs="Arial"/>
                                    </w:rPr>
                                    <w:t>16.</w:t>
                                  </w:r>
                                </w:p>
                              </w:tc>
                              <w:tc>
                                <w:tcPr>
                                  <w:tcW w:w="810" w:type="dxa"/>
                                </w:tcPr>
                                <w:p w14:paraId="1165DD13" w14:textId="77777777" w:rsidR="009E7627" w:rsidRDefault="009E7627" w:rsidP="009E7627"/>
                              </w:tc>
                              <w:tc>
                                <w:tcPr>
                                  <w:tcW w:w="810" w:type="dxa"/>
                                </w:tcPr>
                                <w:p w14:paraId="0CDF80E6" w14:textId="2EC3321A" w:rsidR="009E7627" w:rsidRDefault="009E7627" w:rsidP="009E7627"/>
                              </w:tc>
                              <w:tc>
                                <w:tcPr>
                                  <w:tcW w:w="5490" w:type="dxa"/>
                                </w:tcPr>
                                <w:p w14:paraId="7560B1B2" w14:textId="77777777" w:rsidR="009E7627" w:rsidRDefault="009E7627" w:rsidP="009E7627"/>
                              </w:tc>
                            </w:tr>
                            <w:tr w:rsidR="009E7627" w14:paraId="7BC37E06" w14:textId="77777777" w:rsidTr="00AE56EF">
                              <w:tc>
                                <w:tcPr>
                                  <w:tcW w:w="3802" w:type="dxa"/>
                                  <w:vAlign w:val="center"/>
                                </w:tcPr>
                                <w:p w14:paraId="76728E7F" w14:textId="77777777" w:rsidR="009E7627" w:rsidRPr="004118ED" w:rsidRDefault="009E7627" w:rsidP="00AE56EF">
                                  <w:pPr>
                                    <w:rPr>
                                      <w:rFonts w:ascii="Arial" w:hAnsi="Arial" w:cs="Arial"/>
                                    </w:rPr>
                                  </w:pPr>
                                  <w:r w:rsidRPr="004118ED">
                                    <w:rPr>
                                      <w:rFonts w:ascii="Arial" w:hAnsi="Arial" w:cs="Arial"/>
                                    </w:rPr>
                                    <w:t>17.</w:t>
                                  </w:r>
                                </w:p>
                              </w:tc>
                              <w:tc>
                                <w:tcPr>
                                  <w:tcW w:w="810" w:type="dxa"/>
                                </w:tcPr>
                                <w:p w14:paraId="7FB53002" w14:textId="77777777" w:rsidR="009E7627" w:rsidRDefault="009E7627" w:rsidP="009E7627"/>
                              </w:tc>
                              <w:tc>
                                <w:tcPr>
                                  <w:tcW w:w="810" w:type="dxa"/>
                                </w:tcPr>
                                <w:p w14:paraId="23D194AD" w14:textId="0BDEDC46" w:rsidR="009E7627" w:rsidRDefault="009E7627" w:rsidP="009E7627"/>
                              </w:tc>
                              <w:tc>
                                <w:tcPr>
                                  <w:tcW w:w="5490" w:type="dxa"/>
                                </w:tcPr>
                                <w:p w14:paraId="3A41721C" w14:textId="77777777" w:rsidR="009E7627" w:rsidRDefault="009E7627" w:rsidP="009E7627"/>
                              </w:tc>
                            </w:tr>
                            <w:tr w:rsidR="009E7627" w14:paraId="0CC34A87" w14:textId="77777777" w:rsidTr="00AE56EF">
                              <w:tc>
                                <w:tcPr>
                                  <w:tcW w:w="3802" w:type="dxa"/>
                                  <w:vAlign w:val="center"/>
                                </w:tcPr>
                                <w:p w14:paraId="15C6B4ED" w14:textId="77777777" w:rsidR="009E7627" w:rsidRPr="004118ED" w:rsidRDefault="009E7627" w:rsidP="00AE56EF">
                                  <w:pPr>
                                    <w:rPr>
                                      <w:rFonts w:ascii="Arial" w:hAnsi="Arial" w:cs="Arial"/>
                                    </w:rPr>
                                  </w:pPr>
                                  <w:r w:rsidRPr="004118ED">
                                    <w:rPr>
                                      <w:rFonts w:ascii="Arial" w:hAnsi="Arial" w:cs="Arial"/>
                                    </w:rPr>
                                    <w:t>18.</w:t>
                                  </w:r>
                                </w:p>
                              </w:tc>
                              <w:tc>
                                <w:tcPr>
                                  <w:tcW w:w="810" w:type="dxa"/>
                                </w:tcPr>
                                <w:p w14:paraId="429B0139" w14:textId="77777777" w:rsidR="009E7627" w:rsidRDefault="009E7627" w:rsidP="009E7627"/>
                              </w:tc>
                              <w:tc>
                                <w:tcPr>
                                  <w:tcW w:w="810" w:type="dxa"/>
                                </w:tcPr>
                                <w:p w14:paraId="0317AE9C" w14:textId="64FFC0F9" w:rsidR="009E7627" w:rsidRDefault="009E7627" w:rsidP="009E7627"/>
                              </w:tc>
                              <w:tc>
                                <w:tcPr>
                                  <w:tcW w:w="5490" w:type="dxa"/>
                                </w:tcPr>
                                <w:p w14:paraId="3E92473A" w14:textId="77777777" w:rsidR="009E7627" w:rsidRDefault="009E7627" w:rsidP="009E7627"/>
                              </w:tc>
                            </w:tr>
                            <w:tr w:rsidR="009E7627" w14:paraId="32027F15" w14:textId="77777777" w:rsidTr="00AE56EF">
                              <w:tc>
                                <w:tcPr>
                                  <w:tcW w:w="3802" w:type="dxa"/>
                                  <w:vAlign w:val="center"/>
                                </w:tcPr>
                                <w:p w14:paraId="3B0EC7FA" w14:textId="77777777" w:rsidR="009E7627" w:rsidRPr="004118ED" w:rsidRDefault="009E7627" w:rsidP="00AE56EF">
                                  <w:pPr>
                                    <w:rPr>
                                      <w:rFonts w:ascii="Arial" w:hAnsi="Arial" w:cs="Arial"/>
                                    </w:rPr>
                                  </w:pPr>
                                  <w:r w:rsidRPr="004118ED">
                                    <w:rPr>
                                      <w:rFonts w:ascii="Arial" w:hAnsi="Arial" w:cs="Arial"/>
                                    </w:rPr>
                                    <w:t>19.</w:t>
                                  </w:r>
                                </w:p>
                              </w:tc>
                              <w:tc>
                                <w:tcPr>
                                  <w:tcW w:w="810" w:type="dxa"/>
                                </w:tcPr>
                                <w:p w14:paraId="1B4F3117" w14:textId="77777777" w:rsidR="009E7627" w:rsidRDefault="009E7627" w:rsidP="009E7627"/>
                              </w:tc>
                              <w:tc>
                                <w:tcPr>
                                  <w:tcW w:w="810" w:type="dxa"/>
                                </w:tcPr>
                                <w:p w14:paraId="411A9EBB" w14:textId="4F8ACFB5" w:rsidR="009E7627" w:rsidRDefault="009E7627" w:rsidP="009E7627"/>
                              </w:tc>
                              <w:tc>
                                <w:tcPr>
                                  <w:tcW w:w="5490" w:type="dxa"/>
                                </w:tcPr>
                                <w:p w14:paraId="35484EC4" w14:textId="77777777" w:rsidR="009E7627" w:rsidRDefault="009E7627" w:rsidP="009E7627"/>
                              </w:tc>
                            </w:tr>
                            <w:tr w:rsidR="009E7627" w14:paraId="67055215" w14:textId="77777777" w:rsidTr="00AE56EF">
                              <w:tc>
                                <w:tcPr>
                                  <w:tcW w:w="3802" w:type="dxa"/>
                                  <w:vAlign w:val="center"/>
                                </w:tcPr>
                                <w:p w14:paraId="24D22637" w14:textId="77777777" w:rsidR="009E7627" w:rsidRPr="004118ED" w:rsidRDefault="009E7627" w:rsidP="00AE56EF">
                                  <w:pPr>
                                    <w:rPr>
                                      <w:rFonts w:ascii="Arial" w:hAnsi="Arial" w:cs="Arial"/>
                                    </w:rPr>
                                  </w:pPr>
                                  <w:r w:rsidRPr="004118ED">
                                    <w:rPr>
                                      <w:rFonts w:ascii="Arial" w:hAnsi="Arial" w:cs="Arial"/>
                                    </w:rPr>
                                    <w:t>20.</w:t>
                                  </w:r>
                                </w:p>
                              </w:tc>
                              <w:tc>
                                <w:tcPr>
                                  <w:tcW w:w="810" w:type="dxa"/>
                                </w:tcPr>
                                <w:p w14:paraId="50D399A8" w14:textId="77777777" w:rsidR="009E7627" w:rsidRDefault="009E7627" w:rsidP="009E7627"/>
                              </w:tc>
                              <w:tc>
                                <w:tcPr>
                                  <w:tcW w:w="810" w:type="dxa"/>
                                </w:tcPr>
                                <w:p w14:paraId="2D10E0CD" w14:textId="481B0D22" w:rsidR="009E7627" w:rsidRDefault="009E7627" w:rsidP="009E7627"/>
                              </w:tc>
                              <w:tc>
                                <w:tcPr>
                                  <w:tcW w:w="5490" w:type="dxa"/>
                                </w:tcPr>
                                <w:p w14:paraId="7B8CE39F" w14:textId="77777777" w:rsidR="009E7627" w:rsidRDefault="009E7627" w:rsidP="009E7627"/>
                              </w:tc>
                            </w:tr>
                            <w:tr w:rsidR="009E7627" w14:paraId="5B786FCF" w14:textId="77777777" w:rsidTr="00AE56EF">
                              <w:tc>
                                <w:tcPr>
                                  <w:tcW w:w="3802" w:type="dxa"/>
                                  <w:vAlign w:val="center"/>
                                </w:tcPr>
                                <w:p w14:paraId="522ACB44" w14:textId="77777777" w:rsidR="009E7627" w:rsidRPr="004118ED" w:rsidRDefault="009E7627" w:rsidP="00AE56EF">
                                  <w:pPr>
                                    <w:rPr>
                                      <w:rFonts w:ascii="Arial" w:hAnsi="Arial" w:cs="Arial"/>
                                    </w:rPr>
                                  </w:pPr>
                                  <w:r w:rsidRPr="004118ED">
                                    <w:rPr>
                                      <w:rFonts w:ascii="Arial" w:hAnsi="Arial" w:cs="Arial"/>
                                    </w:rPr>
                                    <w:t>21.</w:t>
                                  </w:r>
                                </w:p>
                              </w:tc>
                              <w:tc>
                                <w:tcPr>
                                  <w:tcW w:w="810" w:type="dxa"/>
                                </w:tcPr>
                                <w:p w14:paraId="739B58EE" w14:textId="77777777" w:rsidR="009E7627" w:rsidRDefault="009E7627" w:rsidP="009E7627"/>
                              </w:tc>
                              <w:tc>
                                <w:tcPr>
                                  <w:tcW w:w="810" w:type="dxa"/>
                                </w:tcPr>
                                <w:p w14:paraId="4EC4CF29" w14:textId="60BAA6BC" w:rsidR="009E7627" w:rsidRDefault="009E7627" w:rsidP="009E7627"/>
                              </w:tc>
                              <w:tc>
                                <w:tcPr>
                                  <w:tcW w:w="5490" w:type="dxa"/>
                                </w:tcPr>
                                <w:p w14:paraId="6F4C4177" w14:textId="77777777" w:rsidR="009E7627" w:rsidRDefault="009E7627" w:rsidP="009E7627"/>
                              </w:tc>
                            </w:tr>
                            <w:tr w:rsidR="009E7627" w14:paraId="4916F267" w14:textId="77777777" w:rsidTr="00AE56EF">
                              <w:tc>
                                <w:tcPr>
                                  <w:tcW w:w="3802" w:type="dxa"/>
                                  <w:vAlign w:val="center"/>
                                </w:tcPr>
                                <w:p w14:paraId="36664286" w14:textId="77777777" w:rsidR="009E7627" w:rsidRPr="004118ED" w:rsidRDefault="009E7627" w:rsidP="00AE56EF">
                                  <w:pPr>
                                    <w:rPr>
                                      <w:rFonts w:ascii="Arial" w:hAnsi="Arial" w:cs="Arial"/>
                                    </w:rPr>
                                  </w:pPr>
                                  <w:r w:rsidRPr="004118ED">
                                    <w:rPr>
                                      <w:rFonts w:ascii="Arial" w:hAnsi="Arial" w:cs="Arial"/>
                                    </w:rPr>
                                    <w:t>22.</w:t>
                                  </w:r>
                                </w:p>
                              </w:tc>
                              <w:tc>
                                <w:tcPr>
                                  <w:tcW w:w="810" w:type="dxa"/>
                                </w:tcPr>
                                <w:p w14:paraId="4E9EEC82" w14:textId="77777777" w:rsidR="009E7627" w:rsidRDefault="009E7627" w:rsidP="009E7627"/>
                              </w:tc>
                              <w:tc>
                                <w:tcPr>
                                  <w:tcW w:w="810" w:type="dxa"/>
                                </w:tcPr>
                                <w:p w14:paraId="0C12DEDB" w14:textId="29AF8C1D" w:rsidR="009E7627" w:rsidRDefault="009E7627" w:rsidP="009E7627"/>
                              </w:tc>
                              <w:tc>
                                <w:tcPr>
                                  <w:tcW w:w="5490" w:type="dxa"/>
                                </w:tcPr>
                                <w:p w14:paraId="4AFC38AC" w14:textId="77777777" w:rsidR="009E7627" w:rsidRDefault="009E7627" w:rsidP="009E7627"/>
                              </w:tc>
                            </w:tr>
                            <w:tr w:rsidR="009E7627" w14:paraId="7A3BF94E" w14:textId="77777777" w:rsidTr="00AE56EF">
                              <w:tc>
                                <w:tcPr>
                                  <w:tcW w:w="3802" w:type="dxa"/>
                                  <w:vAlign w:val="center"/>
                                </w:tcPr>
                                <w:p w14:paraId="105E440B" w14:textId="77777777" w:rsidR="009E7627" w:rsidRPr="004118ED" w:rsidRDefault="009E7627" w:rsidP="00AE56EF">
                                  <w:pPr>
                                    <w:rPr>
                                      <w:rFonts w:ascii="Arial" w:hAnsi="Arial" w:cs="Arial"/>
                                    </w:rPr>
                                  </w:pPr>
                                  <w:r w:rsidRPr="004118ED">
                                    <w:rPr>
                                      <w:rFonts w:ascii="Arial" w:hAnsi="Arial" w:cs="Arial"/>
                                    </w:rPr>
                                    <w:t>23.</w:t>
                                  </w:r>
                                </w:p>
                              </w:tc>
                              <w:tc>
                                <w:tcPr>
                                  <w:tcW w:w="810" w:type="dxa"/>
                                </w:tcPr>
                                <w:p w14:paraId="63A0BFAB" w14:textId="77777777" w:rsidR="009E7627" w:rsidRDefault="009E7627" w:rsidP="009E7627"/>
                              </w:tc>
                              <w:tc>
                                <w:tcPr>
                                  <w:tcW w:w="810" w:type="dxa"/>
                                </w:tcPr>
                                <w:p w14:paraId="0B651FAF" w14:textId="41E40501" w:rsidR="009E7627" w:rsidRDefault="009E7627" w:rsidP="009E7627"/>
                              </w:tc>
                              <w:tc>
                                <w:tcPr>
                                  <w:tcW w:w="5490" w:type="dxa"/>
                                </w:tcPr>
                                <w:p w14:paraId="417D2D34" w14:textId="77777777" w:rsidR="009E7627" w:rsidRDefault="009E7627" w:rsidP="009E7627"/>
                              </w:tc>
                            </w:tr>
                            <w:tr w:rsidR="009E7627" w14:paraId="1279787D" w14:textId="77777777" w:rsidTr="00AE56EF">
                              <w:tc>
                                <w:tcPr>
                                  <w:tcW w:w="3802" w:type="dxa"/>
                                  <w:vAlign w:val="center"/>
                                </w:tcPr>
                                <w:p w14:paraId="69D8283C" w14:textId="77777777" w:rsidR="009E7627" w:rsidRDefault="009E7627" w:rsidP="00AE56EF">
                                  <w:r w:rsidRPr="0038173C">
                                    <w:rPr>
                                      <w:rFonts w:ascii="Arial" w:hAnsi="Arial"/>
                                    </w:rPr>
                                    <w:t>24</w:t>
                                  </w:r>
                                  <w:r>
                                    <w:t>.</w:t>
                                  </w:r>
                                </w:p>
                              </w:tc>
                              <w:tc>
                                <w:tcPr>
                                  <w:tcW w:w="810" w:type="dxa"/>
                                </w:tcPr>
                                <w:p w14:paraId="16FB684A" w14:textId="77777777" w:rsidR="009E7627" w:rsidRDefault="009E7627" w:rsidP="009E7627"/>
                              </w:tc>
                              <w:tc>
                                <w:tcPr>
                                  <w:tcW w:w="810" w:type="dxa"/>
                                </w:tcPr>
                                <w:p w14:paraId="248C6C3A" w14:textId="28E5E7D4" w:rsidR="009E7627" w:rsidRDefault="009E7627" w:rsidP="009E7627"/>
                              </w:tc>
                              <w:tc>
                                <w:tcPr>
                                  <w:tcW w:w="5490" w:type="dxa"/>
                                </w:tcPr>
                                <w:p w14:paraId="3A20AC29" w14:textId="77777777" w:rsidR="009E7627" w:rsidRDefault="009E7627" w:rsidP="009E7627"/>
                              </w:tc>
                            </w:tr>
                          </w:tbl>
                          <w:p w14:paraId="591013D9" w14:textId="77777777" w:rsidR="009E7627" w:rsidRDefault="009E7627" w:rsidP="009B00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3E577D" id="Text Box 4" o:spid="_x0000_s1027" type="#_x0000_t202" style="position:absolute;margin-left:14pt;margin-top:318.85pt;width:580pt;height:40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" filled="f" stroked="f">
                <v:textbox>
                  <w:txbxContent>
                    <w:tbl>
                      <w:tblPr>
                        <w:tblStyle w:val="TableGrid"/>
                        <w:tblW w:w="10912" w:type="dxa"/>
                        <w:tblLayout w:type="fixed"/>
                        <w:tblLook w:val="04A0" w:firstRow="1" w:lastRow="0" w:firstColumn="1" w:lastColumn="0" w:noHBand="0" w:noVBand="1"/>
                      </w:tblPr>
                      <w:tblGrid>
                        <w:gridCol w:w="3802"/>
                        <w:gridCol w:w="810"/>
                        <w:gridCol w:w="810"/>
                        <w:gridCol w:w="5490"/>
                      </w:tblGrid>
                      <w:tr w:rsidR="009E7627" w14:paraId="7F13165B" w14:textId="77777777" w:rsidTr="000A3374">
                        <w:tc>
                          <w:tcPr>
                            <w:tcW w:w="3802" w:type="dxa"/>
                            <w:shd w:val="clear" w:color="auto" w:fill="3A4A77"/>
                            <w:vAlign w:val="center"/>
                          </w:tcPr>
                          <w:p w14:paraId="2C57E1E5" w14:textId="77777777" w:rsidR="009E7627" w:rsidRPr="00C211F0" w:rsidRDefault="009E7627" w:rsidP="009B00C8">
                            <w:pPr>
                              <w:jc w:val="center"/>
                              <w:rPr>
                                <w:rFonts w:ascii="Arial" w:hAnsi="Arial" w:cs="Arial"/>
                                <w:b/>
                                <w:color w:val="FFFFFF"/>
                                <w:sz w:val="22"/>
                                <w:szCs w:val="22"/>
                              </w:rPr>
                            </w:pPr>
                            <w:r w:rsidRPr="00C211F0">
                              <w:rPr>
                                <w:rFonts w:ascii="Arial" w:hAnsi="Arial" w:cs="Arial"/>
                                <w:b/>
                                <w:color w:val="FFFFFF"/>
                                <w:sz w:val="22"/>
                                <w:szCs w:val="22"/>
                              </w:rPr>
                              <w:t>Student Name</w:t>
                            </w:r>
                          </w:p>
                        </w:tc>
                        <w:tc>
                          <w:tcPr>
                            <w:tcW w:w="810" w:type="dxa"/>
                            <w:shd w:val="clear" w:color="auto" w:fill="3A4A77"/>
                          </w:tcPr>
                          <w:p w14:paraId="3D30DB8B" w14:textId="0880C759" w:rsidR="009E7627" w:rsidRPr="00C211F0" w:rsidRDefault="009E7627" w:rsidP="009E7627">
                            <w:pPr>
                              <w:rPr>
                                <w:rFonts w:ascii="Arial" w:hAnsi="Arial" w:cs="Arial"/>
                                <w:b/>
                                <w:color w:val="FFFFFF"/>
                              </w:rPr>
                            </w:pPr>
                            <w:r w:rsidRPr="00C211F0">
                              <w:rPr>
                                <w:rFonts w:ascii="Arial" w:hAnsi="Arial" w:cs="Arial"/>
                                <w:b/>
                                <w:color w:val="FFFFFF"/>
                              </w:rPr>
                              <w:t xml:space="preserve"> Skill</w:t>
                            </w:r>
                          </w:p>
                        </w:tc>
                        <w:tc>
                          <w:tcPr>
                            <w:tcW w:w="810" w:type="dxa"/>
                            <w:shd w:val="clear" w:color="auto" w:fill="3A4A77"/>
                          </w:tcPr>
                          <w:p w14:paraId="4281E735" w14:textId="0AA23381" w:rsidR="009E7627" w:rsidRPr="00C211F0" w:rsidRDefault="009E7627" w:rsidP="009E7627">
                            <w:pPr>
                              <w:rPr>
                                <w:rFonts w:ascii="Arial" w:hAnsi="Arial" w:cs="Arial"/>
                                <w:b/>
                                <w:color w:val="FFFFFF"/>
                              </w:rPr>
                            </w:pPr>
                            <w:r w:rsidRPr="00C211F0">
                              <w:rPr>
                                <w:rFonts w:ascii="Arial" w:hAnsi="Arial" w:cs="Arial"/>
                                <w:b/>
                                <w:color w:val="FFFFFF"/>
                              </w:rPr>
                              <w:t>PSR</w:t>
                            </w:r>
                          </w:p>
                        </w:tc>
                        <w:tc>
                          <w:tcPr>
                            <w:tcW w:w="5490" w:type="dxa"/>
                            <w:shd w:val="clear" w:color="auto" w:fill="3A4A77"/>
                            <w:vAlign w:val="center"/>
                          </w:tcPr>
                          <w:p w14:paraId="0C8FAE01" w14:textId="77777777" w:rsidR="009E7627" w:rsidRPr="00C211F0" w:rsidRDefault="009E7627" w:rsidP="009E7627">
                            <w:pPr>
                              <w:jc w:val="center"/>
                              <w:rPr>
                                <w:rFonts w:ascii="Arial" w:hAnsi="Arial" w:cs="Arial"/>
                                <w:b/>
                                <w:color w:val="FFFFFF"/>
                              </w:rPr>
                            </w:pPr>
                            <w:r w:rsidRPr="00C211F0">
                              <w:rPr>
                                <w:rFonts w:ascii="Arial" w:hAnsi="Arial" w:cs="Arial"/>
                                <w:b/>
                                <w:color w:val="FFFFFF"/>
                              </w:rPr>
                              <w:t>Comments</w:t>
                            </w:r>
                          </w:p>
                        </w:tc>
                      </w:tr>
                      <w:tr w:rsidR="009E7627" w14:paraId="47935938" w14:textId="77777777" w:rsidTr="00AE56EF">
                        <w:tc>
                          <w:tcPr>
                            <w:tcW w:w="3802" w:type="dxa"/>
                            <w:vAlign w:val="center"/>
                          </w:tcPr>
                          <w:p w14:paraId="1A4D9187" w14:textId="1745E360" w:rsidR="009E7627" w:rsidRPr="004118ED" w:rsidRDefault="009E7627" w:rsidP="00AE56EF">
                            <w:pPr>
                              <w:rPr>
                                <w:rFonts w:ascii="Arial" w:hAnsi="Arial" w:cs="Arial"/>
                              </w:rPr>
                            </w:pPr>
                            <w:r w:rsidRPr="004118ED">
                              <w:rPr>
                                <w:rFonts w:ascii="Arial" w:hAnsi="Arial" w:cs="Arial"/>
                              </w:rPr>
                              <w:t>1.</w:t>
                            </w:r>
                            <w:r w:rsidR="00962B98">
                              <w:rPr>
                                <w:rFonts w:ascii="Arial" w:hAnsi="Arial" w:cs="Arial"/>
                              </w:rPr>
                              <w:t xml:space="preserve"> </w:t>
                            </w:r>
                          </w:p>
                        </w:tc>
                        <w:tc>
                          <w:tcPr>
                            <w:tcW w:w="810" w:type="dxa"/>
                          </w:tcPr>
                          <w:p w14:paraId="79ECAA20" w14:textId="77777777" w:rsidR="009E7627" w:rsidRDefault="009E7627" w:rsidP="009E7627"/>
                        </w:tc>
                        <w:tc>
                          <w:tcPr>
                            <w:tcW w:w="810" w:type="dxa"/>
                          </w:tcPr>
                          <w:p w14:paraId="2CD4B43F" w14:textId="166348CD" w:rsidR="009E7627" w:rsidRDefault="009E7627" w:rsidP="009E7627"/>
                        </w:tc>
                        <w:tc>
                          <w:tcPr>
                            <w:tcW w:w="5490" w:type="dxa"/>
                          </w:tcPr>
                          <w:p w14:paraId="7713A44F" w14:textId="77777777" w:rsidR="009E7627" w:rsidRDefault="009E7627" w:rsidP="009E7627"/>
                        </w:tc>
                      </w:tr>
                      <w:tr w:rsidR="009E7627" w14:paraId="3F1D0B39" w14:textId="77777777" w:rsidTr="00AE56EF">
                        <w:tc>
                          <w:tcPr>
                            <w:tcW w:w="3802" w:type="dxa"/>
                            <w:vAlign w:val="center"/>
                          </w:tcPr>
                          <w:p w14:paraId="7AD2902F" w14:textId="77777777" w:rsidR="009E7627" w:rsidRPr="004118ED" w:rsidRDefault="009E7627" w:rsidP="00AE56EF">
                            <w:pPr>
                              <w:rPr>
                                <w:rFonts w:ascii="Arial" w:hAnsi="Arial" w:cs="Arial"/>
                              </w:rPr>
                            </w:pPr>
                            <w:r w:rsidRPr="004118ED">
                              <w:rPr>
                                <w:rFonts w:ascii="Arial" w:hAnsi="Arial" w:cs="Arial"/>
                              </w:rPr>
                              <w:t>2.</w:t>
                            </w:r>
                          </w:p>
                        </w:tc>
                        <w:tc>
                          <w:tcPr>
                            <w:tcW w:w="810" w:type="dxa"/>
                          </w:tcPr>
                          <w:p w14:paraId="5C868D74" w14:textId="77777777" w:rsidR="009E7627" w:rsidRDefault="009E7627" w:rsidP="009E7627"/>
                        </w:tc>
                        <w:tc>
                          <w:tcPr>
                            <w:tcW w:w="810" w:type="dxa"/>
                          </w:tcPr>
                          <w:p w14:paraId="7AF248EA" w14:textId="07477CAC" w:rsidR="009E7627" w:rsidRDefault="009E7627" w:rsidP="009E7627"/>
                        </w:tc>
                        <w:tc>
                          <w:tcPr>
                            <w:tcW w:w="5490" w:type="dxa"/>
                          </w:tcPr>
                          <w:p w14:paraId="3BE4444D" w14:textId="77777777" w:rsidR="009E7627" w:rsidRDefault="009E7627" w:rsidP="009E7627"/>
                        </w:tc>
                      </w:tr>
                      <w:tr w:rsidR="009E7627" w14:paraId="641C1984" w14:textId="77777777" w:rsidTr="00AE56EF">
                        <w:tc>
                          <w:tcPr>
                            <w:tcW w:w="3802" w:type="dxa"/>
                            <w:vAlign w:val="center"/>
                          </w:tcPr>
                          <w:p w14:paraId="58446DF6" w14:textId="77777777" w:rsidR="009E7627" w:rsidRPr="004118ED" w:rsidRDefault="009E7627" w:rsidP="00AE56EF">
                            <w:pPr>
                              <w:rPr>
                                <w:rFonts w:ascii="Arial" w:hAnsi="Arial" w:cs="Arial"/>
                              </w:rPr>
                            </w:pPr>
                            <w:r w:rsidRPr="004118ED">
                              <w:rPr>
                                <w:rFonts w:ascii="Arial" w:hAnsi="Arial" w:cs="Arial"/>
                              </w:rPr>
                              <w:t>3.</w:t>
                            </w:r>
                          </w:p>
                        </w:tc>
                        <w:tc>
                          <w:tcPr>
                            <w:tcW w:w="810" w:type="dxa"/>
                          </w:tcPr>
                          <w:p w14:paraId="2065B617" w14:textId="77777777" w:rsidR="009E7627" w:rsidRDefault="009E7627" w:rsidP="009E7627"/>
                        </w:tc>
                        <w:tc>
                          <w:tcPr>
                            <w:tcW w:w="810" w:type="dxa"/>
                          </w:tcPr>
                          <w:p w14:paraId="543B518E" w14:textId="30ED731C" w:rsidR="009E7627" w:rsidRDefault="009E7627" w:rsidP="009E7627"/>
                        </w:tc>
                        <w:tc>
                          <w:tcPr>
                            <w:tcW w:w="5490" w:type="dxa"/>
                          </w:tcPr>
                          <w:p w14:paraId="02B4909A" w14:textId="77777777" w:rsidR="009E7627" w:rsidRDefault="009E7627" w:rsidP="009E7627"/>
                        </w:tc>
                      </w:tr>
                      <w:tr w:rsidR="009E7627" w14:paraId="64386CA2" w14:textId="77777777" w:rsidTr="00AE56EF">
                        <w:tc>
                          <w:tcPr>
                            <w:tcW w:w="3802" w:type="dxa"/>
                            <w:vAlign w:val="center"/>
                          </w:tcPr>
                          <w:p w14:paraId="250BD84A" w14:textId="77777777" w:rsidR="009E7627" w:rsidRPr="004118ED" w:rsidRDefault="009E7627" w:rsidP="00AE56EF">
                            <w:pPr>
                              <w:rPr>
                                <w:rFonts w:ascii="Arial" w:hAnsi="Arial" w:cs="Arial"/>
                              </w:rPr>
                            </w:pPr>
                            <w:r w:rsidRPr="004118ED">
                              <w:rPr>
                                <w:rFonts w:ascii="Arial" w:hAnsi="Arial" w:cs="Arial"/>
                              </w:rPr>
                              <w:t>4.</w:t>
                            </w:r>
                          </w:p>
                        </w:tc>
                        <w:tc>
                          <w:tcPr>
                            <w:tcW w:w="810" w:type="dxa"/>
                          </w:tcPr>
                          <w:p w14:paraId="2AA1C76F" w14:textId="77777777" w:rsidR="009E7627" w:rsidRDefault="009E7627" w:rsidP="009E7627"/>
                        </w:tc>
                        <w:tc>
                          <w:tcPr>
                            <w:tcW w:w="810" w:type="dxa"/>
                          </w:tcPr>
                          <w:p w14:paraId="5275589D" w14:textId="79075DAE" w:rsidR="009E7627" w:rsidRDefault="009E7627" w:rsidP="009E7627"/>
                        </w:tc>
                        <w:tc>
                          <w:tcPr>
                            <w:tcW w:w="5490" w:type="dxa"/>
                          </w:tcPr>
                          <w:p w14:paraId="7AD54EAE" w14:textId="77777777" w:rsidR="009E7627" w:rsidRDefault="009E7627" w:rsidP="009E7627"/>
                        </w:tc>
                      </w:tr>
                      <w:tr w:rsidR="009E7627" w14:paraId="1AA8D183" w14:textId="77777777" w:rsidTr="00AE56EF">
                        <w:tc>
                          <w:tcPr>
                            <w:tcW w:w="3802" w:type="dxa"/>
                            <w:vAlign w:val="center"/>
                          </w:tcPr>
                          <w:p w14:paraId="63AC73C4" w14:textId="77777777" w:rsidR="009E7627" w:rsidRPr="004118ED" w:rsidRDefault="009E7627" w:rsidP="00AE56EF">
                            <w:pPr>
                              <w:rPr>
                                <w:rFonts w:ascii="Arial" w:hAnsi="Arial" w:cs="Arial"/>
                              </w:rPr>
                            </w:pPr>
                            <w:r w:rsidRPr="004118ED">
                              <w:rPr>
                                <w:rFonts w:ascii="Arial" w:hAnsi="Arial" w:cs="Arial"/>
                              </w:rPr>
                              <w:t>5.</w:t>
                            </w:r>
                          </w:p>
                        </w:tc>
                        <w:tc>
                          <w:tcPr>
                            <w:tcW w:w="810" w:type="dxa"/>
                          </w:tcPr>
                          <w:p w14:paraId="36B9EC96" w14:textId="77777777" w:rsidR="009E7627" w:rsidRDefault="009E7627" w:rsidP="009E7627"/>
                        </w:tc>
                        <w:tc>
                          <w:tcPr>
                            <w:tcW w:w="810" w:type="dxa"/>
                          </w:tcPr>
                          <w:p w14:paraId="69E21C23" w14:textId="1B6CC478" w:rsidR="009E7627" w:rsidRDefault="009E7627" w:rsidP="009E7627"/>
                        </w:tc>
                        <w:tc>
                          <w:tcPr>
                            <w:tcW w:w="5490" w:type="dxa"/>
                          </w:tcPr>
                          <w:p w14:paraId="225E672C" w14:textId="77777777" w:rsidR="009E7627" w:rsidRDefault="009E7627" w:rsidP="009E7627"/>
                        </w:tc>
                      </w:tr>
                      <w:tr w:rsidR="009E7627" w14:paraId="380A733E" w14:textId="77777777" w:rsidTr="00AE56EF">
                        <w:tc>
                          <w:tcPr>
                            <w:tcW w:w="3802" w:type="dxa"/>
                            <w:vAlign w:val="center"/>
                          </w:tcPr>
                          <w:p w14:paraId="597A4FDA" w14:textId="77777777" w:rsidR="009E7627" w:rsidRPr="004118ED" w:rsidRDefault="009E7627" w:rsidP="00AE56EF">
                            <w:pPr>
                              <w:rPr>
                                <w:rFonts w:ascii="Arial" w:hAnsi="Arial" w:cs="Arial"/>
                              </w:rPr>
                            </w:pPr>
                            <w:r w:rsidRPr="004118ED">
                              <w:rPr>
                                <w:rFonts w:ascii="Arial" w:hAnsi="Arial" w:cs="Arial"/>
                              </w:rPr>
                              <w:t>6.</w:t>
                            </w:r>
                          </w:p>
                        </w:tc>
                        <w:tc>
                          <w:tcPr>
                            <w:tcW w:w="810" w:type="dxa"/>
                          </w:tcPr>
                          <w:p w14:paraId="03C8A820" w14:textId="77777777" w:rsidR="009E7627" w:rsidRDefault="009E7627" w:rsidP="009E7627"/>
                        </w:tc>
                        <w:tc>
                          <w:tcPr>
                            <w:tcW w:w="810" w:type="dxa"/>
                          </w:tcPr>
                          <w:p w14:paraId="4456400D" w14:textId="15B60ACA" w:rsidR="009E7627" w:rsidRDefault="009E7627" w:rsidP="009E7627"/>
                        </w:tc>
                        <w:tc>
                          <w:tcPr>
                            <w:tcW w:w="5490" w:type="dxa"/>
                          </w:tcPr>
                          <w:p w14:paraId="3BE4151B" w14:textId="77777777" w:rsidR="009E7627" w:rsidRDefault="009E7627" w:rsidP="009E7627"/>
                        </w:tc>
                      </w:tr>
                      <w:tr w:rsidR="009E7627" w14:paraId="201F21A7" w14:textId="77777777" w:rsidTr="00AE56EF">
                        <w:tc>
                          <w:tcPr>
                            <w:tcW w:w="3802" w:type="dxa"/>
                            <w:vAlign w:val="center"/>
                          </w:tcPr>
                          <w:p w14:paraId="03F3E17A" w14:textId="77777777" w:rsidR="009E7627" w:rsidRPr="004118ED" w:rsidRDefault="009E7627" w:rsidP="00AE56EF">
                            <w:pPr>
                              <w:rPr>
                                <w:rFonts w:ascii="Arial" w:hAnsi="Arial" w:cs="Arial"/>
                              </w:rPr>
                            </w:pPr>
                            <w:r w:rsidRPr="004118ED">
                              <w:rPr>
                                <w:rFonts w:ascii="Arial" w:hAnsi="Arial" w:cs="Arial"/>
                              </w:rPr>
                              <w:t>7.</w:t>
                            </w:r>
                          </w:p>
                        </w:tc>
                        <w:tc>
                          <w:tcPr>
                            <w:tcW w:w="810" w:type="dxa"/>
                          </w:tcPr>
                          <w:p w14:paraId="7D7DC641" w14:textId="77777777" w:rsidR="009E7627" w:rsidRDefault="009E7627" w:rsidP="009E7627"/>
                        </w:tc>
                        <w:tc>
                          <w:tcPr>
                            <w:tcW w:w="810" w:type="dxa"/>
                          </w:tcPr>
                          <w:p w14:paraId="3E1DB187" w14:textId="43E684B4" w:rsidR="009E7627" w:rsidRDefault="009E7627" w:rsidP="009E7627"/>
                        </w:tc>
                        <w:tc>
                          <w:tcPr>
                            <w:tcW w:w="5490" w:type="dxa"/>
                          </w:tcPr>
                          <w:p w14:paraId="14306854" w14:textId="77777777" w:rsidR="009E7627" w:rsidRDefault="009E7627" w:rsidP="009E7627"/>
                        </w:tc>
                      </w:tr>
                      <w:tr w:rsidR="009E7627" w14:paraId="51FF052F" w14:textId="77777777" w:rsidTr="00AE56EF">
                        <w:tc>
                          <w:tcPr>
                            <w:tcW w:w="3802" w:type="dxa"/>
                            <w:vAlign w:val="center"/>
                          </w:tcPr>
                          <w:p w14:paraId="655AD3EA" w14:textId="77777777" w:rsidR="009E7627" w:rsidRPr="004118ED" w:rsidRDefault="009E7627" w:rsidP="00AE56EF">
                            <w:pPr>
                              <w:rPr>
                                <w:rFonts w:ascii="Arial" w:hAnsi="Arial" w:cs="Arial"/>
                              </w:rPr>
                            </w:pPr>
                            <w:r w:rsidRPr="004118ED">
                              <w:rPr>
                                <w:rFonts w:ascii="Arial" w:hAnsi="Arial" w:cs="Arial"/>
                              </w:rPr>
                              <w:t>8.</w:t>
                            </w:r>
                          </w:p>
                        </w:tc>
                        <w:tc>
                          <w:tcPr>
                            <w:tcW w:w="810" w:type="dxa"/>
                          </w:tcPr>
                          <w:p w14:paraId="6C1E28B1" w14:textId="77777777" w:rsidR="009E7627" w:rsidRDefault="009E7627" w:rsidP="009E7627"/>
                        </w:tc>
                        <w:tc>
                          <w:tcPr>
                            <w:tcW w:w="810" w:type="dxa"/>
                          </w:tcPr>
                          <w:p w14:paraId="6880A673" w14:textId="5D2B95C9" w:rsidR="009E7627" w:rsidRDefault="009E7627" w:rsidP="009E7627"/>
                        </w:tc>
                        <w:tc>
                          <w:tcPr>
                            <w:tcW w:w="5490" w:type="dxa"/>
                          </w:tcPr>
                          <w:p w14:paraId="2A7E7FF1" w14:textId="77777777" w:rsidR="009E7627" w:rsidRDefault="009E7627" w:rsidP="009E7627"/>
                        </w:tc>
                      </w:tr>
                      <w:tr w:rsidR="009E7627" w14:paraId="3FE900EA" w14:textId="77777777" w:rsidTr="00AE56EF">
                        <w:tc>
                          <w:tcPr>
                            <w:tcW w:w="3802" w:type="dxa"/>
                            <w:vAlign w:val="center"/>
                          </w:tcPr>
                          <w:p w14:paraId="3F76C499" w14:textId="77777777" w:rsidR="009E7627" w:rsidRPr="004118ED" w:rsidRDefault="009E7627" w:rsidP="00AE56EF">
                            <w:pPr>
                              <w:rPr>
                                <w:rFonts w:ascii="Arial" w:hAnsi="Arial" w:cs="Arial"/>
                              </w:rPr>
                            </w:pPr>
                            <w:r w:rsidRPr="004118ED">
                              <w:rPr>
                                <w:rFonts w:ascii="Arial" w:hAnsi="Arial" w:cs="Arial"/>
                              </w:rPr>
                              <w:t>9.</w:t>
                            </w:r>
                          </w:p>
                        </w:tc>
                        <w:tc>
                          <w:tcPr>
                            <w:tcW w:w="810" w:type="dxa"/>
                          </w:tcPr>
                          <w:p w14:paraId="54282CF5" w14:textId="77777777" w:rsidR="009E7627" w:rsidRDefault="009E7627" w:rsidP="009E7627"/>
                        </w:tc>
                        <w:tc>
                          <w:tcPr>
                            <w:tcW w:w="810" w:type="dxa"/>
                          </w:tcPr>
                          <w:p w14:paraId="4A610A55" w14:textId="5C0C04FC" w:rsidR="009E7627" w:rsidRDefault="009E7627" w:rsidP="009E7627"/>
                        </w:tc>
                        <w:tc>
                          <w:tcPr>
                            <w:tcW w:w="5490" w:type="dxa"/>
                          </w:tcPr>
                          <w:p w14:paraId="07D6362D" w14:textId="77777777" w:rsidR="009E7627" w:rsidRDefault="009E7627" w:rsidP="009E7627"/>
                        </w:tc>
                      </w:tr>
                      <w:tr w:rsidR="009E7627" w14:paraId="17D0B488" w14:textId="77777777" w:rsidTr="00AE56EF">
                        <w:tc>
                          <w:tcPr>
                            <w:tcW w:w="3802" w:type="dxa"/>
                            <w:vAlign w:val="center"/>
                          </w:tcPr>
                          <w:p w14:paraId="68D4DD0F" w14:textId="77777777" w:rsidR="009E7627" w:rsidRPr="004118ED" w:rsidRDefault="009E7627" w:rsidP="00AE56EF">
                            <w:pPr>
                              <w:rPr>
                                <w:rFonts w:ascii="Arial" w:hAnsi="Arial" w:cs="Arial"/>
                              </w:rPr>
                            </w:pPr>
                            <w:r w:rsidRPr="004118ED">
                              <w:rPr>
                                <w:rFonts w:ascii="Arial" w:hAnsi="Arial" w:cs="Arial"/>
                              </w:rPr>
                              <w:t>10.</w:t>
                            </w:r>
                          </w:p>
                        </w:tc>
                        <w:tc>
                          <w:tcPr>
                            <w:tcW w:w="810" w:type="dxa"/>
                          </w:tcPr>
                          <w:p w14:paraId="6B35825E" w14:textId="77777777" w:rsidR="009E7627" w:rsidRDefault="009E7627" w:rsidP="009E7627"/>
                        </w:tc>
                        <w:tc>
                          <w:tcPr>
                            <w:tcW w:w="810" w:type="dxa"/>
                          </w:tcPr>
                          <w:p w14:paraId="4931704D" w14:textId="2451A50C" w:rsidR="009E7627" w:rsidRDefault="009E7627" w:rsidP="009E7627"/>
                        </w:tc>
                        <w:tc>
                          <w:tcPr>
                            <w:tcW w:w="5490" w:type="dxa"/>
                          </w:tcPr>
                          <w:p w14:paraId="08AE0A60" w14:textId="77777777" w:rsidR="009E7627" w:rsidRDefault="009E7627" w:rsidP="009E7627"/>
                        </w:tc>
                      </w:tr>
                      <w:tr w:rsidR="009E7627" w14:paraId="621C1E6E" w14:textId="77777777" w:rsidTr="00AE56EF">
                        <w:tc>
                          <w:tcPr>
                            <w:tcW w:w="3802" w:type="dxa"/>
                            <w:vAlign w:val="center"/>
                          </w:tcPr>
                          <w:p w14:paraId="3CAA8CF7" w14:textId="77777777" w:rsidR="009E7627" w:rsidRPr="004118ED" w:rsidRDefault="009E7627" w:rsidP="00AE56EF">
                            <w:pPr>
                              <w:rPr>
                                <w:rFonts w:ascii="Arial" w:hAnsi="Arial" w:cs="Arial"/>
                              </w:rPr>
                            </w:pPr>
                            <w:r w:rsidRPr="004118ED">
                              <w:rPr>
                                <w:rFonts w:ascii="Arial" w:hAnsi="Arial" w:cs="Arial"/>
                              </w:rPr>
                              <w:t>11.</w:t>
                            </w:r>
                          </w:p>
                        </w:tc>
                        <w:tc>
                          <w:tcPr>
                            <w:tcW w:w="810" w:type="dxa"/>
                          </w:tcPr>
                          <w:p w14:paraId="211EED51" w14:textId="77777777" w:rsidR="009E7627" w:rsidRDefault="009E7627" w:rsidP="009E7627"/>
                        </w:tc>
                        <w:tc>
                          <w:tcPr>
                            <w:tcW w:w="810" w:type="dxa"/>
                          </w:tcPr>
                          <w:p w14:paraId="75EEA51C" w14:textId="7ED73526" w:rsidR="009E7627" w:rsidRDefault="009E7627" w:rsidP="009E7627"/>
                        </w:tc>
                        <w:tc>
                          <w:tcPr>
                            <w:tcW w:w="5490" w:type="dxa"/>
                          </w:tcPr>
                          <w:p w14:paraId="5F412B04" w14:textId="77777777" w:rsidR="009E7627" w:rsidRDefault="009E7627" w:rsidP="009E7627"/>
                        </w:tc>
                      </w:tr>
                      <w:tr w:rsidR="009E7627" w14:paraId="2D4694A7" w14:textId="77777777" w:rsidTr="00AE56EF">
                        <w:tc>
                          <w:tcPr>
                            <w:tcW w:w="3802" w:type="dxa"/>
                            <w:vAlign w:val="center"/>
                          </w:tcPr>
                          <w:p w14:paraId="6BC843F7" w14:textId="77777777" w:rsidR="009E7627" w:rsidRPr="004118ED" w:rsidRDefault="009E7627" w:rsidP="00AE56EF">
                            <w:pPr>
                              <w:rPr>
                                <w:rFonts w:ascii="Arial" w:hAnsi="Arial" w:cs="Arial"/>
                              </w:rPr>
                            </w:pPr>
                            <w:r w:rsidRPr="004118ED">
                              <w:rPr>
                                <w:rFonts w:ascii="Arial" w:hAnsi="Arial" w:cs="Arial"/>
                              </w:rPr>
                              <w:t>12.</w:t>
                            </w:r>
                          </w:p>
                        </w:tc>
                        <w:tc>
                          <w:tcPr>
                            <w:tcW w:w="810" w:type="dxa"/>
                          </w:tcPr>
                          <w:p w14:paraId="4C2343A0" w14:textId="77777777" w:rsidR="009E7627" w:rsidRDefault="009E7627" w:rsidP="009E7627"/>
                        </w:tc>
                        <w:tc>
                          <w:tcPr>
                            <w:tcW w:w="810" w:type="dxa"/>
                          </w:tcPr>
                          <w:p w14:paraId="7CE44B0B" w14:textId="3A82EF4E" w:rsidR="009E7627" w:rsidRDefault="009E7627" w:rsidP="009E7627"/>
                        </w:tc>
                        <w:tc>
                          <w:tcPr>
                            <w:tcW w:w="5490" w:type="dxa"/>
                          </w:tcPr>
                          <w:p w14:paraId="5D1FEFFD" w14:textId="77777777" w:rsidR="009E7627" w:rsidRDefault="009E7627" w:rsidP="009E7627"/>
                        </w:tc>
                      </w:tr>
                      <w:tr w:rsidR="009E7627" w14:paraId="7C05131D" w14:textId="77777777" w:rsidTr="00AE56EF">
                        <w:tc>
                          <w:tcPr>
                            <w:tcW w:w="3802" w:type="dxa"/>
                            <w:vAlign w:val="center"/>
                          </w:tcPr>
                          <w:p w14:paraId="07C1990C" w14:textId="77777777" w:rsidR="009E7627" w:rsidRPr="004118ED" w:rsidRDefault="009E7627" w:rsidP="00AE56EF">
                            <w:pPr>
                              <w:rPr>
                                <w:rFonts w:ascii="Arial" w:hAnsi="Arial" w:cs="Arial"/>
                              </w:rPr>
                            </w:pPr>
                            <w:r w:rsidRPr="004118ED">
                              <w:rPr>
                                <w:rFonts w:ascii="Arial" w:hAnsi="Arial" w:cs="Arial"/>
                              </w:rPr>
                              <w:t>13.</w:t>
                            </w:r>
                          </w:p>
                        </w:tc>
                        <w:tc>
                          <w:tcPr>
                            <w:tcW w:w="810" w:type="dxa"/>
                          </w:tcPr>
                          <w:p w14:paraId="3B2AE17E" w14:textId="77777777" w:rsidR="009E7627" w:rsidRDefault="009E7627" w:rsidP="009E7627"/>
                        </w:tc>
                        <w:tc>
                          <w:tcPr>
                            <w:tcW w:w="810" w:type="dxa"/>
                          </w:tcPr>
                          <w:p w14:paraId="291914B0" w14:textId="7FE6251E" w:rsidR="009E7627" w:rsidRDefault="009E7627" w:rsidP="009E7627"/>
                        </w:tc>
                        <w:tc>
                          <w:tcPr>
                            <w:tcW w:w="5490" w:type="dxa"/>
                          </w:tcPr>
                          <w:p w14:paraId="423B67AC" w14:textId="77777777" w:rsidR="009E7627" w:rsidRDefault="009E7627" w:rsidP="009E7627"/>
                        </w:tc>
                      </w:tr>
                      <w:tr w:rsidR="009E7627" w14:paraId="51C5449E" w14:textId="77777777" w:rsidTr="00AE56EF">
                        <w:tc>
                          <w:tcPr>
                            <w:tcW w:w="3802" w:type="dxa"/>
                            <w:vAlign w:val="center"/>
                          </w:tcPr>
                          <w:p w14:paraId="69BB335F" w14:textId="77777777" w:rsidR="009E7627" w:rsidRPr="004118ED" w:rsidRDefault="009E7627" w:rsidP="00AE56EF">
                            <w:pPr>
                              <w:rPr>
                                <w:rFonts w:ascii="Arial" w:hAnsi="Arial" w:cs="Arial"/>
                              </w:rPr>
                            </w:pPr>
                            <w:r w:rsidRPr="004118ED">
                              <w:rPr>
                                <w:rFonts w:ascii="Arial" w:hAnsi="Arial" w:cs="Arial"/>
                              </w:rPr>
                              <w:t>14.</w:t>
                            </w:r>
                          </w:p>
                        </w:tc>
                        <w:tc>
                          <w:tcPr>
                            <w:tcW w:w="810" w:type="dxa"/>
                          </w:tcPr>
                          <w:p w14:paraId="23919A9C" w14:textId="77777777" w:rsidR="009E7627" w:rsidRDefault="009E7627" w:rsidP="009E7627"/>
                        </w:tc>
                        <w:tc>
                          <w:tcPr>
                            <w:tcW w:w="810" w:type="dxa"/>
                          </w:tcPr>
                          <w:p w14:paraId="4DAEBCD2" w14:textId="77196055" w:rsidR="009E7627" w:rsidRDefault="009E7627" w:rsidP="009E7627"/>
                        </w:tc>
                        <w:tc>
                          <w:tcPr>
                            <w:tcW w:w="5490" w:type="dxa"/>
                          </w:tcPr>
                          <w:p w14:paraId="438EA10D" w14:textId="77777777" w:rsidR="009E7627" w:rsidRDefault="009E7627" w:rsidP="009E7627"/>
                        </w:tc>
                      </w:tr>
                      <w:tr w:rsidR="009E7627" w14:paraId="0786C70F" w14:textId="77777777" w:rsidTr="00AE56EF">
                        <w:tc>
                          <w:tcPr>
                            <w:tcW w:w="3802" w:type="dxa"/>
                            <w:vAlign w:val="center"/>
                          </w:tcPr>
                          <w:p w14:paraId="17E63386" w14:textId="77777777" w:rsidR="009E7627" w:rsidRPr="004118ED" w:rsidRDefault="009E7627" w:rsidP="00AE56EF">
                            <w:pPr>
                              <w:rPr>
                                <w:rFonts w:ascii="Arial" w:hAnsi="Arial" w:cs="Arial"/>
                              </w:rPr>
                            </w:pPr>
                            <w:r w:rsidRPr="004118ED">
                              <w:rPr>
                                <w:rFonts w:ascii="Arial" w:hAnsi="Arial" w:cs="Arial"/>
                              </w:rPr>
                              <w:t>15.</w:t>
                            </w:r>
                          </w:p>
                        </w:tc>
                        <w:tc>
                          <w:tcPr>
                            <w:tcW w:w="810" w:type="dxa"/>
                          </w:tcPr>
                          <w:p w14:paraId="28BE7CB7" w14:textId="77777777" w:rsidR="009E7627" w:rsidRDefault="009E7627" w:rsidP="009E7627"/>
                        </w:tc>
                        <w:tc>
                          <w:tcPr>
                            <w:tcW w:w="810" w:type="dxa"/>
                          </w:tcPr>
                          <w:p w14:paraId="75535226" w14:textId="23E524B8" w:rsidR="009E7627" w:rsidRDefault="009E7627" w:rsidP="009E7627"/>
                        </w:tc>
                        <w:tc>
                          <w:tcPr>
                            <w:tcW w:w="5490" w:type="dxa"/>
                          </w:tcPr>
                          <w:p w14:paraId="18837E08" w14:textId="77777777" w:rsidR="009E7627" w:rsidRDefault="009E7627" w:rsidP="009E7627"/>
                        </w:tc>
                      </w:tr>
                      <w:tr w:rsidR="009E7627" w14:paraId="198DF812" w14:textId="77777777" w:rsidTr="00AE56EF">
                        <w:tc>
                          <w:tcPr>
                            <w:tcW w:w="3802" w:type="dxa"/>
                            <w:vAlign w:val="center"/>
                          </w:tcPr>
                          <w:p w14:paraId="588F4F3B" w14:textId="77777777" w:rsidR="009E7627" w:rsidRPr="004118ED" w:rsidRDefault="009E7627" w:rsidP="00AE56EF">
                            <w:pPr>
                              <w:rPr>
                                <w:rFonts w:ascii="Arial" w:hAnsi="Arial" w:cs="Arial"/>
                              </w:rPr>
                            </w:pPr>
                            <w:r w:rsidRPr="004118ED">
                              <w:rPr>
                                <w:rFonts w:ascii="Arial" w:hAnsi="Arial" w:cs="Arial"/>
                              </w:rPr>
                              <w:t>16.</w:t>
                            </w:r>
                          </w:p>
                        </w:tc>
                        <w:tc>
                          <w:tcPr>
                            <w:tcW w:w="810" w:type="dxa"/>
                          </w:tcPr>
                          <w:p w14:paraId="1165DD13" w14:textId="77777777" w:rsidR="009E7627" w:rsidRDefault="009E7627" w:rsidP="009E7627"/>
                        </w:tc>
                        <w:tc>
                          <w:tcPr>
                            <w:tcW w:w="810" w:type="dxa"/>
                          </w:tcPr>
                          <w:p w14:paraId="0CDF80E6" w14:textId="2EC3321A" w:rsidR="009E7627" w:rsidRDefault="009E7627" w:rsidP="009E7627"/>
                        </w:tc>
                        <w:tc>
                          <w:tcPr>
                            <w:tcW w:w="5490" w:type="dxa"/>
                          </w:tcPr>
                          <w:p w14:paraId="7560B1B2" w14:textId="77777777" w:rsidR="009E7627" w:rsidRDefault="009E7627" w:rsidP="009E7627"/>
                        </w:tc>
                      </w:tr>
                      <w:tr w:rsidR="009E7627" w14:paraId="7BC37E06" w14:textId="77777777" w:rsidTr="00AE56EF">
                        <w:tc>
                          <w:tcPr>
                            <w:tcW w:w="3802" w:type="dxa"/>
                            <w:vAlign w:val="center"/>
                          </w:tcPr>
                          <w:p w14:paraId="76728E7F" w14:textId="77777777" w:rsidR="009E7627" w:rsidRPr="004118ED" w:rsidRDefault="009E7627" w:rsidP="00AE56EF">
                            <w:pPr>
                              <w:rPr>
                                <w:rFonts w:ascii="Arial" w:hAnsi="Arial" w:cs="Arial"/>
                              </w:rPr>
                            </w:pPr>
                            <w:r w:rsidRPr="004118ED">
                              <w:rPr>
                                <w:rFonts w:ascii="Arial" w:hAnsi="Arial" w:cs="Arial"/>
                              </w:rPr>
                              <w:t>17.</w:t>
                            </w:r>
                          </w:p>
                        </w:tc>
                        <w:tc>
                          <w:tcPr>
                            <w:tcW w:w="810" w:type="dxa"/>
                          </w:tcPr>
                          <w:p w14:paraId="7FB53002" w14:textId="77777777" w:rsidR="009E7627" w:rsidRDefault="009E7627" w:rsidP="009E7627"/>
                        </w:tc>
                        <w:tc>
                          <w:tcPr>
                            <w:tcW w:w="810" w:type="dxa"/>
                          </w:tcPr>
                          <w:p w14:paraId="23D194AD" w14:textId="0BDEDC46" w:rsidR="009E7627" w:rsidRDefault="009E7627" w:rsidP="009E7627"/>
                        </w:tc>
                        <w:tc>
                          <w:tcPr>
                            <w:tcW w:w="5490" w:type="dxa"/>
                          </w:tcPr>
                          <w:p w14:paraId="3A41721C" w14:textId="77777777" w:rsidR="009E7627" w:rsidRDefault="009E7627" w:rsidP="009E7627"/>
                        </w:tc>
                      </w:tr>
                      <w:tr w:rsidR="009E7627" w14:paraId="0CC34A87" w14:textId="77777777" w:rsidTr="00AE56EF">
                        <w:tc>
                          <w:tcPr>
                            <w:tcW w:w="3802" w:type="dxa"/>
                            <w:vAlign w:val="center"/>
                          </w:tcPr>
                          <w:p w14:paraId="15C6B4ED" w14:textId="77777777" w:rsidR="009E7627" w:rsidRPr="004118ED" w:rsidRDefault="009E7627" w:rsidP="00AE56EF">
                            <w:pPr>
                              <w:rPr>
                                <w:rFonts w:ascii="Arial" w:hAnsi="Arial" w:cs="Arial"/>
                              </w:rPr>
                            </w:pPr>
                            <w:r w:rsidRPr="004118ED">
                              <w:rPr>
                                <w:rFonts w:ascii="Arial" w:hAnsi="Arial" w:cs="Arial"/>
                              </w:rPr>
                              <w:t>18.</w:t>
                            </w:r>
                          </w:p>
                        </w:tc>
                        <w:tc>
                          <w:tcPr>
                            <w:tcW w:w="810" w:type="dxa"/>
                          </w:tcPr>
                          <w:p w14:paraId="429B0139" w14:textId="77777777" w:rsidR="009E7627" w:rsidRDefault="009E7627" w:rsidP="009E7627"/>
                        </w:tc>
                        <w:tc>
                          <w:tcPr>
                            <w:tcW w:w="810" w:type="dxa"/>
                          </w:tcPr>
                          <w:p w14:paraId="0317AE9C" w14:textId="64FFC0F9" w:rsidR="009E7627" w:rsidRDefault="009E7627" w:rsidP="009E7627"/>
                        </w:tc>
                        <w:tc>
                          <w:tcPr>
                            <w:tcW w:w="5490" w:type="dxa"/>
                          </w:tcPr>
                          <w:p w14:paraId="3E92473A" w14:textId="77777777" w:rsidR="009E7627" w:rsidRDefault="009E7627" w:rsidP="009E7627"/>
                        </w:tc>
                      </w:tr>
                      <w:tr w:rsidR="009E7627" w14:paraId="32027F15" w14:textId="77777777" w:rsidTr="00AE56EF">
                        <w:tc>
                          <w:tcPr>
                            <w:tcW w:w="3802" w:type="dxa"/>
                            <w:vAlign w:val="center"/>
                          </w:tcPr>
                          <w:p w14:paraId="3B0EC7FA" w14:textId="77777777" w:rsidR="009E7627" w:rsidRPr="004118ED" w:rsidRDefault="009E7627" w:rsidP="00AE56EF">
                            <w:pPr>
                              <w:rPr>
                                <w:rFonts w:ascii="Arial" w:hAnsi="Arial" w:cs="Arial"/>
                              </w:rPr>
                            </w:pPr>
                            <w:r w:rsidRPr="004118ED">
                              <w:rPr>
                                <w:rFonts w:ascii="Arial" w:hAnsi="Arial" w:cs="Arial"/>
                              </w:rPr>
                              <w:t>19.</w:t>
                            </w:r>
                          </w:p>
                        </w:tc>
                        <w:tc>
                          <w:tcPr>
                            <w:tcW w:w="810" w:type="dxa"/>
                          </w:tcPr>
                          <w:p w14:paraId="1B4F3117" w14:textId="77777777" w:rsidR="009E7627" w:rsidRDefault="009E7627" w:rsidP="009E7627"/>
                        </w:tc>
                        <w:tc>
                          <w:tcPr>
                            <w:tcW w:w="810" w:type="dxa"/>
                          </w:tcPr>
                          <w:p w14:paraId="411A9EBB" w14:textId="4F8ACFB5" w:rsidR="009E7627" w:rsidRDefault="009E7627" w:rsidP="009E7627"/>
                        </w:tc>
                        <w:tc>
                          <w:tcPr>
                            <w:tcW w:w="5490" w:type="dxa"/>
                          </w:tcPr>
                          <w:p w14:paraId="35484EC4" w14:textId="77777777" w:rsidR="009E7627" w:rsidRDefault="009E7627" w:rsidP="009E7627"/>
                        </w:tc>
                      </w:tr>
                      <w:tr w:rsidR="009E7627" w14:paraId="67055215" w14:textId="77777777" w:rsidTr="00AE56EF">
                        <w:tc>
                          <w:tcPr>
                            <w:tcW w:w="3802" w:type="dxa"/>
                            <w:vAlign w:val="center"/>
                          </w:tcPr>
                          <w:p w14:paraId="24D22637" w14:textId="77777777" w:rsidR="009E7627" w:rsidRPr="004118ED" w:rsidRDefault="009E7627" w:rsidP="00AE56EF">
                            <w:pPr>
                              <w:rPr>
                                <w:rFonts w:ascii="Arial" w:hAnsi="Arial" w:cs="Arial"/>
                              </w:rPr>
                            </w:pPr>
                            <w:r w:rsidRPr="004118ED">
                              <w:rPr>
                                <w:rFonts w:ascii="Arial" w:hAnsi="Arial" w:cs="Arial"/>
                              </w:rPr>
                              <w:t>20.</w:t>
                            </w:r>
                          </w:p>
                        </w:tc>
                        <w:tc>
                          <w:tcPr>
                            <w:tcW w:w="810" w:type="dxa"/>
                          </w:tcPr>
                          <w:p w14:paraId="50D399A8" w14:textId="77777777" w:rsidR="009E7627" w:rsidRDefault="009E7627" w:rsidP="009E7627"/>
                        </w:tc>
                        <w:tc>
                          <w:tcPr>
                            <w:tcW w:w="810" w:type="dxa"/>
                          </w:tcPr>
                          <w:p w14:paraId="2D10E0CD" w14:textId="481B0D22" w:rsidR="009E7627" w:rsidRDefault="009E7627" w:rsidP="009E7627"/>
                        </w:tc>
                        <w:tc>
                          <w:tcPr>
                            <w:tcW w:w="5490" w:type="dxa"/>
                          </w:tcPr>
                          <w:p w14:paraId="7B8CE39F" w14:textId="77777777" w:rsidR="009E7627" w:rsidRDefault="009E7627" w:rsidP="009E7627"/>
                        </w:tc>
                      </w:tr>
                      <w:tr w:rsidR="009E7627" w14:paraId="5B786FCF" w14:textId="77777777" w:rsidTr="00AE56EF">
                        <w:tc>
                          <w:tcPr>
                            <w:tcW w:w="3802" w:type="dxa"/>
                            <w:vAlign w:val="center"/>
                          </w:tcPr>
                          <w:p w14:paraId="522ACB44" w14:textId="77777777" w:rsidR="009E7627" w:rsidRPr="004118ED" w:rsidRDefault="009E7627" w:rsidP="00AE56EF">
                            <w:pPr>
                              <w:rPr>
                                <w:rFonts w:ascii="Arial" w:hAnsi="Arial" w:cs="Arial"/>
                              </w:rPr>
                            </w:pPr>
                            <w:r w:rsidRPr="004118ED">
                              <w:rPr>
                                <w:rFonts w:ascii="Arial" w:hAnsi="Arial" w:cs="Arial"/>
                              </w:rPr>
                              <w:t>21.</w:t>
                            </w:r>
                          </w:p>
                        </w:tc>
                        <w:tc>
                          <w:tcPr>
                            <w:tcW w:w="810" w:type="dxa"/>
                          </w:tcPr>
                          <w:p w14:paraId="739B58EE" w14:textId="77777777" w:rsidR="009E7627" w:rsidRDefault="009E7627" w:rsidP="009E7627"/>
                        </w:tc>
                        <w:tc>
                          <w:tcPr>
                            <w:tcW w:w="810" w:type="dxa"/>
                          </w:tcPr>
                          <w:p w14:paraId="4EC4CF29" w14:textId="60BAA6BC" w:rsidR="009E7627" w:rsidRDefault="009E7627" w:rsidP="009E7627"/>
                        </w:tc>
                        <w:tc>
                          <w:tcPr>
                            <w:tcW w:w="5490" w:type="dxa"/>
                          </w:tcPr>
                          <w:p w14:paraId="6F4C4177" w14:textId="77777777" w:rsidR="009E7627" w:rsidRDefault="009E7627" w:rsidP="009E7627"/>
                        </w:tc>
                      </w:tr>
                      <w:tr w:rsidR="009E7627" w14:paraId="4916F267" w14:textId="77777777" w:rsidTr="00AE56EF">
                        <w:tc>
                          <w:tcPr>
                            <w:tcW w:w="3802" w:type="dxa"/>
                            <w:vAlign w:val="center"/>
                          </w:tcPr>
                          <w:p w14:paraId="36664286" w14:textId="77777777" w:rsidR="009E7627" w:rsidRPr="004118ED" w:rsidRDefault="009E7627" w:rsidP="00AE56EF">
                            <w:pPr>
                              <w:rPr>
                                <w:rFonts w:ascii="Arial" w:hAnsi="Arial" w:cs="Arial"/>
                              </w:rPr>
                            </w:pPr>
                            <w:r w:rsidRPr="004118ED">
                              <w:rPr>
                                <w:rFonts w:ascii="Arial" w:hAnsi="Arial" w:cs="Arial"/>
                              </w:rPr>
                              <w:t>22.</w:t>
                            </w:r>
                          </w:p>
                        </w:tc>
                        <w:tc>
                          <w:tcPr>
                            <w:tcW w:w="810" w:type="dxa"/>
                          </w:tcPr>
                          <w:p w14:paraId="4E9EEC82" w14:textId="77777777" w:rsidR="009E7627" w:rsidRDefault="009E7627" w:rsidP="009E7627"/>
                        </w:tc>
                        <w:tc>
                          <w:tcPr>
                            <w:tcW w:w="810" w:type="dxa"/>
                          </w:tcPr>
                          <w:p w14:paraId="0C12DEDB" w14:textId="29AF8C1D" w:rsidR="009E7627" w:rsidRDefault="009E7627" w:rsidP="009E7627"/>
                        </w:tc>
                        <w:tc>
                          <w:tcPr>
                            <w:tcW w:w="5490" w:type="dxa"/>
                          </w:tcPr>
                          <w:p w14:paraId="4AFC38AC" w14:textId="77777777" w:rsidR="009E7627" w:rsidRDefault="009E7627" w:rsidP="009E7627"/>
                        </w:tc>
                      </w:tr>
                      <w:tr w:rsidR="009E7627" w14:paraId="7A3BF94E" w14:textId="77777777" w:rsidTr="00AE56EF">
                        <w:tc>
                          <w:tcPr>
                            <w:tcW w:w="3802" w:type="dxa"/>
                            <w:vAlign w:val="center"/>
                          </w:tcPr>
                          <w:p w14:paraId="105E440B" w14:textId="77777777" w:rsidR="009E7627" w:rsidRPr="004118ED" w:rsidRDefault="009E7627" w:rsidP="00AE56EF">
                            <w:pPr>
                              <w:rPr>
                                <w:rFonts w:ascii="Arial" w:hAnsi="Arial" w:cs="Arial"/>
                              </w:rPr>
                            </w:pPr>
                            <w:r w:rsidRPr="004118ED">
                              <w:rPr>
                                <w:rFonts w:ascii="Arial" w:hAnsi="Arial" w:cs="Arial"/>
                              </w:rPr>
                              <w:t>23.</w:t>
                            </w:r>
                          </w:p>
                        </w:tc>
                        <w:tc>
                          <w:tcPr>
                            <w:tcW w:w="810" w:type="dxa"/>
                          </w:tcPr>
                          <w:p w14:paraId="63A0BFAB" w14:textId="77777777" w:rsidR="009E7627" w:rsidRDefault="009E7627" w:rsidP="009E7627"/>
                        </w:tc>
                        <w:tc>
                          <w:tcPr>
                            <w:tcW w:w="810" w:type="dxa"/>
                          </w:tcPr>
                          <w:p w14:paraId="0B651FAF" w14:textId="41E40501" w:rsidR="009E7627" w:rsidRDefault="009E7627" w:rsidP="009E7627"/>
                        </w:tc>
                        <w:tc>
                          <w:tcPr>
                            <w:tcW w:w="5490" w:type="dxa"/>
                          </w:tcPr>
                          <w:p w14:paraId="417D2D34" w14:textId="77777777" w:rsidR="009E7627" w:rsidRDefault="009E7627" w:rsidP="009E7627"/>
                        </w:tc>
                      </w:tr>
                      <w:tr w:rsidR="009E7627" w14:paraId="1279787D" w14:textId="77777777" w:rsidTr="00AE56EF">
                        <w:tc>
                          <w:tcPr>
                            <w:tcW w:w="3802" w:type="dxa"/>
                            <w:vAlign w:val="center"/>
                          </w:tcPr>
                          <w:p w14:paraId="69D8283C" w14:textId="77777777" w:rsidR="009E7627" w:rsidRDefault="009E7627" w:rsidP="00AE56EF">
                            <w:r w:rsidRPr="0038173C">
                              <w:rPr>
                                <w:rFonts w:ascii="Arial" w:hAnsi="Arial"/>
                              </w:rPr>
                              <w:t>24</w:t>
                            </w:r>
                            <w:r>
                              <w:t>.</w:t>
                            </w:r>
                          </w:p>
                        </w:tc>
                        <w:tc>
                          <w:tcPr>
                            <w:tcW w:w="810" w:type="dxa"/>
                          </w:tcPr>
                          <w:p w14:paraId="16FB684A" w14:textId="77777777" w:rsidR="009E7627" w:rsidRDefault="009E7627" w:rsidP="009E7627"/>
                        </w:tc>
                        <w:tc>
                          <w:tcPr>
                            <w:tcW w:w="810" w:type="dxa"/>
                          </w:tcPr>
                          <w:p w14:paraId="248C6C3A" w14:textId="28E5E7D4" w:rsidR="009E7627" w:rsidRDefault="009E7627" w:rsidP="009E7627"/>
                        </w:tc>
                        <w:tc>
                          <w:tcPr>
                            <w:tcW w:w="5490" w:type="dxa"/>
                          </w:tcPr>
                          <w:p w14:paraId="3A20AC29" w14:textId="77777777" w:rsidR="009E7627" w:rsidRDefault="009E7627" w:rsidP="009E7627"/>
                        </w:tc>
                      </w:tr>
                    </w:tbl>
                    <w:p w14:paraId="591013D9" w14:textId="77777777" w:rsidR="009E7627" w:rsidRDefault="009E7627" w:rsidP="009B00C8"/>
                  </w:txbxContent>
                </v:textbox>
                <w10:wrap type="square"/>
              </v:shape>
            </w:pict>
          </mc:Fallback>
        </mc:AlternateContent>
      </w:r>
      <w:r w:rsidR="00FA6A80">
        <w:rPr>
          <w:noProof/>
        </w:rPr>
        <w:drawing>
          <wp:anchor distT="0" distB="0" distL="114300" distR="114300" simplePos="0" relativeHeight="251661312" behindDoc="1" locked="0" layoutInCell="1" allowOverlap="1" wp14:anchorId="42A65FBA" wp14:editId="62765B8C">
            <wp:simplePos x="0" y="0"/>
            <wp:positionH relativeFrom="margin">
              <wp:align>center</wp:align>
            </wp:positionH>
            <wp:positionV relativeFrom="paragraph">
              <wp:posOffset>836295</wp:posOffset>
            </wp:positionV>
            <wp:extent cx="6766560" cy="23812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 Blanks.jpg"/>
                    <pic:cNvPicPr/>
                  </pic:nvPicPr>
                  <pic:blipFill>
                    <a:blip r:embed="rId6">
                      <a:extLst>
                        <a:ext uri="{28A0092B-C50C-407E-A947-70E740481C1C}">
                          <a14:useLocalDpi xmlns:a14="http://schemas.microsoft.com/office/drawing/2010/main" val="0"/>
                        </a:ext>
                      </a:extLst>
                    </a:blip>
                    <a:stretch>
                      <a:fillRect/>
                    </a:stretch>
                  </pic:blipFill>
                  <pic:spPr>
                    <a:xfrm>
                      <a:off x="0" y="0"/>
                      <a:ext cx="6766560" cy="238639"/>
                    </a:xfrm>
                    <a:prstGeom prst="rect">
                      <a:avLst/>
                    </a:prstGeom>
                  </pic:spPr>
                </pic:pic>
              </a:graphicData>
            </a:graphic>
          </wp:anchor>
        </w:drawing>
      </w:r>
    </w:p>
    <w:sectPr w:rsidR="00794312" w:rsidSect="004955FF">
      <w:headerReference w:type="default" r:id="rId7"/>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507293" w14:textId="77777777" w:rsidR="005C39F5" w:rsidRDefault="005C39F5" w:rsidP="00B72686">
      <w:r>
        <w:separator/>
      </w:r>
    </w:p>
  </w:endnote>
  <w:endnote w:type="continuationSeparator" w:id="0">
    <w:p w14:paraId="26200D60" w14:textId="77777777" w:rsidR="005C39F5" w:rsidRDefault="005C39F5" w:rsidP="00B72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20002A87" w:usb1="80000000" w:usb2="00000008" w:usb3="00000000" w:csb0="000001F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54E9DE" w14:textId="77777777" w:rsidR="005C39F5" w:rsidRDefault="005C39F5" w:rsidP="00B72686">
      <w:r>
        <w:separator/>
      </w:r>
    </w:p>
  </w:footnote>
  <w:footnote w:type="continuationSeparator" w:id="0">
    <w:p w14:paraId="271BBA12" w14:textId="77777777" w:rsidR="005C39F5" w:rsidRDefault="005C39F5" w:rsidP="00B726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10093" w14:textId="6164867C" w:rsidR="009E7627" w:rsidRDefault="00FB687F" w:rsidP="00216179">
    <w:pPr>
      <w:pStyle w:val="Header"/>
      <w:jc w:val="center"/>
    </w:pPr>
    <w:r>
      <w:rPr>
        <w:noProof/>
      </w:rPr>
      <w:drawing>
        <wp:anchor distT="0" distB="0" distL="114300" distR="114300" simplePos="0" relativeHeight="251658240" behindDoc="1" locked="0" layoutInCell="1" allowOverlap="1" wp14:anchorId="3C320F96" wp14:editId="4B4665E8">
          <wp:simplePos x="0" y="0"/>
          <wp:positionH relativeFrom="margin">
            <wp:align>center</wp:align>
          </wp:positionH>
          <wp:positionV relativeFrom="paragraph">
            <wp:posOffset>10160</wp:posOffset>
          </wp:positionV>
          <wp:extent cx="6693408" cy="105947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9 Header.jpg"/>
                  <pic:cNvPicPr/>
                </pic:nvPicPr>
                <pic:blipFill>
                  <a:blip r:embed="rId1"/>
                  <a:stretch>
                    <a:fillRect/>
                  </a:stretch>
                </pic:blipFill>
                <pic:spPr>
                  <a:xfrm>
                    <a:off x="0" y="0"/>
                    <a:ext cx="6693408" cy="1059478"/>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3NDc3NjUyMDY3MDNS0lEKTi0uzszPAykwrAUAqe4lhCwAAAA="/>
  </w:docVars>
  <w:rsids>
    <w:rsidRoot w:val="004955FF"/>
    <w:rsid w:val="000A3374"/>
    <w:rsid w:val="001C4D1F"/>
    <w:rsid w:val="00210FF1"/>
    <w:rsid w:val="00216179"/>
    <w:rsid w:val="002A2B63"/>
    <w:rsid w:val="002D3200"/>
    <w:rsid w:val="003057B0"/>
    <w:rsid w:val="0038173C"/>
    <w:rsid w:val="004955FF"/>
    <w:rsid w:val="00541D4E"/>
    <w:rsid w:val="00581CA5"/>
    <w:rsid w:val="005B717F"/>
    <w:rsid w:val="005C39F5"/>
    <w:rsid w:val="0065770D"/>
    <w:rsid w:val="006E0CBB"/>
    <w:rsid w:val="00794312"/>
    <w:rsid w:val="007F285B"/>
    <w:rsid w:val="008444C8"/>
    <w:rsid w:val="00846F69"/>
    <w:rsid w:val="008D2818"/>
    <w:rsid w:val="00905256"/>
    <w:rsid w:val="00934DBD"/>
    <w:rsid w:val="00962B98"/>
    <w:rsid w:val="009775EB"/>
    <w:rsid w:val="009B00C8"/>
    <w:rsid w:val="009E7627"/>
    <w:rsid w:val="00A035FF"/>
    <w:rsid w:val="00AD1A6D"/>
    <w:rsid w:val="00AE56EF"/>
    <w:rsid w:val="00AF1B0C"/>
    <w:rsid w:val="00AF1E9C"/>
    <w:rsid w:val="00B72686"/>
    <w:rsid w:val="00BC3F83"/>
    <w:rsid w:val="00C00A5E"/>
    <w:rsid w:val="00C211F0"/>
    <w:rsid w:val="00D56A07"/>
    <w:rsid w:val="00DE1AB1"/>
    <w:rsid w:val="00FA6A80"/>
    <w:rsid w:val="00FB68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ACB7EA8"/>
  <w14:defaultImageDpi w14:val="300"/>
  <w15:docId w15:val="{EE4FD474-2463-6045-BE00-0916880F0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00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2686"/>
    <w:pPr>
      <w:tabs>
        <w:tab w:val="center" w:pos="4320"/>
        <w:tab w:val="right" w:pos="8640"/>
      </w:tabs>
    </w:pPr>
  </w:style>
  <w:style w:type="character" w:customStyle="1" w:styleId="HeaderChar">
    <w:name w:val="Header Char"/>
    <w:basedOn w:val="DefaultParagraphFont"/>
    <w:link w:val="Header"/>
    <w:uiPriority w:val="99"/>
    <w:rsid w:val="00B72686"/>
  </w:style>
  <w:style w:type="paragraph" w:styleId="Footer">
    <w:name w:val="footer"/>
    <w:basedOn w:val="Normal"/>
    <w:link w:val="FooterChar"/>
    <w:uiPriority w:val="99"/>
    <w:unhideWhenUsed/>
    <w:rsid w:val="00B72686"/>
    <w:pPr>
      <w:tabs>
        <w:tab w:val="center" w:pos="4320"/>
        <w:tab w:val="right" w:pos="8640"/>
      </w:tabs>
    </w:pPr>
  </w:style>
  <w:style w:type="character" w:customStyle="1" w:styleId="FooterChar">
    <w:name w:val="Footer Char"/>
    <w:basedOn w:val="DefaultParagraphFont"/>
    <w:link w:val="Footer"/>
    <w:uiPriority w:val="99"/>
    <w:rsid w:val="00B72686"/>
  </w:style>
  <w:style w:type="paragraph" w:styleId="BalloonText">
    <w:name w:val="Balloon Text"/>
    <w:basedOn w:val="Normal"/>
    <w:link w:val="BalloonTextChar"/>
    <w:uiPriority w:val="99"/>
    <w:semiHidden/>
    <w:unhideWhenUsed/>
    <w:rsid w:val="00B7268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2686"/>
    <w:rPr>
      <w:rFonts w:ascii="Lucida Grande" w:hAnsi="Lucida Grande" w:cs="Lucida Grande"/>
      <w:sz w:val="18"/>
      <w:szCs w:val="18"/>
    </w:rPr>
  </w:style>
  <w:style w:type="table" w:styleId="TableGrid">
    <w:name w:val="Table Grid"/>
    <w:basedOn w:val="TableNormal"/>
    <w:uiPriority w:val="59"/>
    <w:rsid w:val="009B0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2</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Aaron Hart</cp:lastModifiedBy>
  <cp:revision>6</cp:revision>
  <cp:lastPrinted>2015-03-09T20:11:00Z</cp:lastPrinted>
  <dcterms:created xsi:type="dcterms:W3CDTF">2016-02-24T10:24:00Z</dcterms:created>
  <dcterms:modified xsi:type="dcterms:W3CDTF">2018-10-01T11:09:00Z</dcterms:modified>
</cp:coreProperties>
</file>